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2753A9" w14:textId="662766C0" w:rsidR="00EB55DA" w:rsidRDefault="00EB55DA" w:rsidP="00EB55DA">
      <w:pPr>
        <w:pStyle w:val="Heading1"/>
        <w:jc w:val="center"/>
      </w:pPr>
      <w:r>
        <w:t>Домашняя работа №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2790"/>
        <w:gridCol w:w="2970"/>
      </w:tblGrid>
      <w:tr w:rsidR="00806F44" w14:paraId="6E468C08" w14:textId="77777777" w:rsidTr="00792F6A">
        <w:tc>
          <w:tcPr>
            <w:tcW w:w="2605" w:type="dxa"/>
          </w:tcPr>
          <w:p w14:paraId="2E23480F" w14:textId="6AA680EE" w:rsidR="00806F44" w:rsidRPr="00AD12D7" w:rsidRDefault="002C7DF8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1</w:t>
            </w:r>
          </w:p>
        </w:tc>
        <w:tc>
          <w:tcPr>
            <w:tcW w:w="2790" w:type="dxa"/>
          </w:tcPr>
          <w:p w14:paraId="1A903258" w14:textId="10AD07E6" w:rsidR="00806F44" w:rsidRPr="00AD12D7" w:rsidRDefault="002C7DF8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2</w:t>
            </w:r>
          </w:p>
        </w:tc>
        <w:tc>
          <w:tcPr>
            <w:tcW w:w="2970" w:type="dxa"/>
          </w:tcPr>
          <w:p w14:paraId="28E80F5B" w14:textId="0EE0BA2C" w:rsidR="00806F44" w:rsidRPr="00AD12D7" w:rsidRDefault="002C7DF8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3</w:t>
            </w:r>
          </w:p>
        </w:tc>
      </w:tr>
      <w:tr w:rsidR="002C7DF8" w14:paraId="00142B91" w14:textId="77777777" w:rsidTr="00792F6A">
        <w:tc>
          <w:tcPr>
            <w:tcW w:w="2605" w:type="dxa"/>
          </w:tcPr>
          <w:p w14:paraId="49FFF505" w14:textId="200B24FB" w:rsidR="002C7DF8" w:rsidRDefault="002C7DF8" w:rsidP="002C7DF8">
            <w:r>
              <w:t>т</w:t>
            </w:r>
            <w:r w:rsidRPr="006F2796">
              <w:rPr>
                <w:color w:val="FF0000"/>
              </w:rPr>
              <w:t>о</w:t>
            </w:r>
            <w:r>
              <w:t>ртами</w:t>
            </w:r>
          </w:p>
        </w:tc>
        <w:tc>
          <w:tcPr>
            <w:tcW w:w="2790" w:type="dxa"/>
          </w:tcPr>
          <w:p w14:paraId="7B67A105" w14:textId="5BB5E870" w:rsidR="002C7DF8" w:rsidRDefault="002C7DF8" w:rsidP="002C7DF8">
            <w:r>
              <w:t>ан</w:t>
            </w:r>
            <w:r w:rsidRPr="00F928CE">
              <w:rPr>
                <w:color w:val="FF0000"/>
              </w:rPr>
              <w:t>а</w:t>
            </w:r>
            <w:r>
              <w:t>пест</w:t>
            </w:r>
          </w:p>
        </w:tc>
        <w:tc>
          <w:tcPr>
            <w:tcW w:w="2970" w:type="dxa"/>
          </w:tcPr>
          <w:p w14:paraId="519945B6" w14:textId="49BC32B0" w:rsidR="002C7DF8" w:rsidRDefault="002C7DF8" w:rsidP="002C7DF8">
            <w:r>
              <w:t>крем</w:t>
            </w:r>
            <w:r w:rsidRPr="00F928CE">
              <w:rPr>
                <w:color w:val="FF0000"/>
              </w:rPr>
              <w:t>е</w:t>
            </w:r>
            <w:r>
              <w:t>нь</w:t>
            </w:r>
          </w:p>
        </w:tc>
      </w:tr>
      <w:tr w:rsidR="002C7DF8" w14:paraId="115EAAEA" w14:textId="77777777" w:rsidTr="00792F6A">
        <w:tc>
          <w:tcPr>
            <w:tcW w:w="2605" w:type="dxa"/>
          </w:tcPr>
          <w:p w14:paraId="23770A9D" w14:textId="4211DDE1" w:rsidR="002C7DF8" w:rsidRDefault="00AB1E9C" w:rsidP="002C7DF8">
            <w:r>
              <w:t>эксп</w:t>
            </w:r>
            <w:r w:rsidRPr="00F928CE">
              <w:rPr>
                <w:color w:val="FF0000"/>
              </w:rPr>
              <w:t>е</w:t>
            </w:r>
            <w:r w:rsidR="002C7DF8">
              <w:t>рт</w:t>
            </w:r>
          </w:p>
        </w:tc>
        <w:tc>
          <w:tcPr>
            <w:tcW w:w="2790" w:type="dxa"/>
          </w:tcPr>
          <w:p w14:paraId="28DEFEAE" w14:textId="741BEC33" w:rsidR="002C7DF8" w:rsidRDefault="002C7DF8" w:rsidP="002C7DF8">
            <w:r>
              <w:t>обесп</w:t>
            </w:r>
            <w:r w:rsidRPr="00F928CE">
              <w:rPr>
                <w:color w:val="FF0000"/>
              </w:rPr>
              <w:t>е</w:t>
            </w:r>
            <w:r>
              <w:t>ч</w:t>
            </w:r>
            <w:r w:rsidRPr="00F928CE">
              <w:rPr>
                <w:color w:val="FF0000"/>
              </w:rPr>
              <w:t>е</w:t>
            </w:r>
            <w:r>
              <w:t>ние</w:t>
            </w:r>
          </w:p>
        </w:tc>
        <w:tc>
          <w:tcPr>
            <w:tcW w:w="2970" w:type="dxa"/>
          </w:tcPr>
          <w:p w14:paraId="0DDD244B" w14:textId="7E9372A2" w:rsidR="002C7DF8" w:rsidRDefault="002C7DF8" w:rsidP="002C7DF8">
            <w:r>
              <w:t>ст</w:t>
            </w:r>
            <w:r w:rsidRPr="00F928CE">
              <w:rPr>
                <w:color w:val="FF0000"/>
              </w:rPr>
              <w:t>а</w:t>
            </w:r>
            <w:r>
              <w:t>туя</w:t>
            </w:r>
          </w:p>
        </w:tc>
      </w:tr>
      <w:tr w:rsidR="002C7DF8" w14:paraId="72C63068" w14:textId="77777777" w:rsidTr="00792F6A">
        <w:tc>
          <w:tcPr>
            <w:tcW w:w="2605" w:type="dxa"/>
          </w:tcPr>
          <w:p w14:paraId="77CF7B9E" w14:textId="424280BF" w:rsidR="002C7DF8" w:rsidRDefault="002C7DF8" w:rsidP="002C7DF8">
            <w:r>
              <w:t>ч</w:t>
            </w:r>
            <w:r w:rsidRPr="00F928CE">
              <w:rPr>
                <w:color w:val="FF0000"/>
              </w:rPr>
              <w:t>е</w:t>
            </w:r>
            <w:r>
              <w:t>рпать</w:t>
            </w:r>
          </w:p>
        </w:tc>
        <w:tc>
          <w:tcPr>
            <w:tcW w:w="2790" w:type="dxa"/>
          </w:tcPr>
          <w:p w14:paraId="6DC65E79" w14:textId="6D17EBC6" w:rsidR="002C7DF8" w:rsidRDefault="002C7DF8" w:rsidP="002C7DF8">
            <w:r>
              <w:t>углуб</w:t>
            </w:r>
            <w:r w:rsidRPr="00F928CE">
              <w:rPr>
                <w:color w:val="FF0000"/>
              </w:rPr>
              <w:t>и</w:t>
            </w:r>
            <w:r>
              <w:t>ть</w:t>
            </w:r>
          </w:p>
        </w:tc>
        <w:tc>
          <w:tcPr>
            <w:tcW w:w="2970" w:type="dxa"/>
          </w:tcPr>
          <w:p w14:paraId="6E232E62" w14:textId="6B8C5334" w:rsidR="002C7DF8" w:rsidRDefault="002C7DF8" w:rsidP="002C7DF8">
            <w:r>
              <w:t>дрем</w:t>
            </w:r>
            <w:r w:rsidRPr="00F928CE">
              <w:rPr>
                <w:color w:val="FF0000"/>
              </w:rPr>
              <w:t>о</w:t>
            </w:r>
            <w:r>
              <w:t>та</w:t>
            </w:r>
          </w:p>
        </w:tc>
      </w:tr>
      <w:tr w:rsidR="002C7DF8" w14:paraId="7C668F3E" w14:textId="77777777" w:rsidTr="00792F6A">
        <w:tc>
          <w:tcPr>
            <w:tcW w:w="2605" w:type="dxa"/>
          </w:tcPr>
          <w:p w14:paraId="383C0A55" w14:textId="54D4CEE6" w:rsidR="002C7DF8" w:rsidRDefault="002C7DF8" w:rsidP="002C7DF8">
            <w:r>
              <w:t>пр</w:t>
            </w:r>
            <w:r w:rsidRPr="00F928CE">
              <w:rPr>
                <w:color w:val="FF0000"/>
              </w:rPr>
              <w:t>а</w:t>
            </w:r>
            <w:r>
              <w:t>вы</w:t>
            </w:r>
          </w:p>
        </w:tc>
        <w:tc>
          <w:tcPr>
            <w:tcW w:w="2790" w:type="dxa"/>
          </w:tcPr>
          <w:p w14:paraId="72651ECA" w14:textId="5B6D54D6" w:rsidR="002C7DF8" w:rsidRDefault="00707D0C" w:rsidP="002C7DF8">
            <w:r>
              <w:t>з</w:t>
            </w:r>
            <w:r w:rsidRPr="00F928CE">
              <w:rPr>
                <w:color w:val="FF0000"/>
              </w:rPr>
              <w:t>а</w:t>
            </w:r>
            <w:r>
              <w:t>гнутый</w:t>
            </w:r>
          </w:p>
        </w:tc>
        <w:tc>
          <w:tcPr>
            <w:tcW w:w="2970" w:type="dxa"/>
          </w:tcPr>
          <w:p w14:paraId="2C5B2944" w14:textId="37FE47C6" w:rsidR="002C7DF8" w:rsidRDefault="00707D0C" w:rsidP="002C7DF8">
            <w:r>
              <w:t>зн</w:t>
            </w:r>
            <w:r w:rsidR="00F82BF9" w:rsidRPr="00F82BF9">
              <w:rPr>
                <w:color w:val="FF0000"/>
              </w:rPr>
              <w:t>а</w:t>
            </w:r>
            <w:r>
              <w:t>мение</w:t>
            </w:r>
          </w:p>
        </w:tc>
      </w:tr>
      <w:tr w:rsidR="002C7DF8" w14:paraId="16D7EA2F" w14:textId="77777777" w:rsidTr="00792F6A">
        <w:tc>
          <w:tcPr>
            <w:tcW w:w="2605" w:type="dxa"/>
          </w:tcPr>
          <w:p w14:paraId="059229B9" w14:textId="0D80A116" w:rsidR="002C7DF8" w:rsidRPr="00AD12D7" w:rsidRDefault="002C7DF8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4</w:t>
            </w:r>
          </w:p>
        </w:tc>
        <w:tc>
          <w:tcPr>
            <w:tcW w:w="2790" w:type="dxa"/>
          </w:tcPr>
          <w:p w14:paraId="53575CC5" w14:textId="1AB082D7" w:rsidR="002C7DF8" w:rsidRPr="00AD12D7" w:rsidRDefault="002C7DF8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5</w:t>
            </w:r>
          </w:p>
        </w:tc>
        <w:tc>
          <w:tcPr>
            <w:tcW w:w="2970" w:type="dxa"/>
          </w:tcPr>
          <w:p w14:paraId="598EE51B" w14:textId="00982E47" w:rsidR="002C7DF8" w:rsidRPr="00AD12D7" w:rsidRDefault="002C7DF8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6</w:t>
            </w:r>
          </w:p>
        </w:tc>
      </w:tr>
      <w:tr w:rsidR="002C7DF8" w14:paraId="33E0ADBA" w14:textId="77777777" w:rsidTr="00792F6A">
        <w:tc>
          <w:tcPr>
            <w:tcW w:w="2605" w:type="dxa"/>
          </w:tcPr>
          <w:p w14:paraId="743FC62B" w14:textId="348C7497" w:rsidR="002C7DF8" w:rsidRDefault="00707D0C" w:rsidP="002C7DF8">
            <w:r>
              <w:t>зак</w:t>
            </w:r>
            <w:r w:rsidRPr="00F82BF9">
              <w:rPr>
                <w:color w:val="FF0000"/>
              </w:rPr>
              <w:t>у</w:t>
            </w:r>
            <w:r>
              <w:t>поренный</w:t>
            </w:r>
          </w:p>
        </w:tc>
        <w:tc>
          <w:tcPr>
            <w:tcW w:w="2790" w:type="dxa"/>
          </w:tcPr>
          <w:p w14:paraId="4DA24932" w14:textId="2757C391" w:rsidR="002C7DF8" w:rsidRDefault="00707D0C" w:rsidP="002C7DF8">
            <w:r>
              <w:t>собрал</w:t>
            </w:r>
            <w:r w:rsidRPr="00F82BF9">
              <w:rPr>
                <w:color w:val="FF0000"/>
              </w:rPr>
              <w:t>а</w:t>
            </w:r>
            <w:r>
              <w:t>сь</w:t>
            </w:r>
          </w:p>
        </w:tc>
        <w:tc>
          <w:tcPr>
            <w:tcW w:w="2970" w:type="dxa"/>
          </w:tcPr>
          <w:p w14:paraId="65DEDA74" w14:textId="41D87789" w:rsidR="002C7DF8" w:rsidRDefault="00707D0C" w:rsidP="002C7DF8">
            <w:r>
              <w:t>премиров</w:t>
            </w:r>
            <w:r w:rsidRPr="00F82BF9">
              <w:rPr>
                <w:color w:val="FF0000"/>
              </w:rPr>
              <w:t>а</w:t>
            </w:r>
            <w:r>
              <w:t>ние</w:t>
            </w:r>
          </w:p>
        </w:tc>
      </w:tr>
      <w:tr w:rsidR="002C7DF8" w14:paraId="74C86DBD" w14:textId="77777777" w:rsidTr="00792F6A">
        <w:tc>
          <w:tcPr>
            <w:tcW w:w="2605" w:type="dxa"/>
          </w:tcPr>
          <w:p w14:paraId="4D7588F8" w14:textId="21BF9ADD" w:rsidR="002C7DF8" w:rsidRPr="004A7BD9" w:rsidRDefault="00707D0C" w:rsidP="002C7DF8">
            <w:r w:rsidRPr="004A7BD9">
              <w:t>апарт</w:t>
            </w:r>
            <w:r w:rsidRPr="004A7BD9">
              <w:rPr>
                <w:color w:val="FF0000"/>
              </w:rPr>
              <w:t>а</w:t>
            </w:r>
            <w:r w:rsidRPr="004A7BD9">
              <w:t>м</w:t>
            </w:r>
            <w:r w:rsidRPr="004A7BD9">
              <w:rPr>
                <w:color w:val="FF0000"/>
              </w:rPr>
              <w:t>е</w:t>
            </w:r>
            <w:r w:rsidRPr="004A7BD9">
              <w:t>нты</w:t>
            </w:r>
          </w:p>
        </w:tc>
        <w:tc>
          <w:tcPr>
            <w:tcW w:w="2790" w:type="dxa"/>
          </w:tcPr>
          <w:p w14:paraId="3114681D" w14:textId="078E37F4" w:rsidR="002C7DF8" w:rsidRDefault="00707D0C" w:rsidP="002C7DF8">
            <w:r w:rsidRPr="006F2796">
              <w:t>б</w:t>
            </w:r>
            <w:r w:rsidR="006F2796">
              <w:t>а</w:t>
            </w:r>
            <w:r w:rsidRPr="006F2796">
              <w:t>лов</w:t>
            </w:r>
            <w:r w:rsidRPr="006F2796">
              <w:rPr>
                <w:color w:val="FF0000"/>
              </w:rPr>
              <w:t>а</w:t>
            </w:r>
            <w:r w:rsidRPr="006F2796">
              <w:t>ть</w:t>
            </w:r>
          </w:p>
        </w:tc>
        <w:tc>
          <w:tcPr>
            <w:tcW w:w="2970" w:type="dxa"/>
          </w:tcPr>
          <w:p w14:paraId="76EAE817" w14:textId="5E27DDB7" w:rsidR="002C7DF8" w:rsidRDefault="00707D0C" w:rsidP="002C7DF8">
            <w:r>
              <w:t>револьв</w:t>
            </w:r>
            <w:r w:rsidRPr="006F2796">
              <w:rPr>
                <w:color w:val="FF0000"/>
              </w:rPr>
              <w:t>е</w:t>
            </w:r>
            <w:r>
              <w:t>р</w:t>
            </w:r>
          </w:p>
        </w:tc>
      </w:tr>
      <w:tr w:rsidR="002C7DF8" w14:paraId="1CE4E2C5" w14:textId="77777777" w:rsidTr="00792F6A">
        <w:tc>
          <w:tcPr>
            <w:tcW w:w="2605" w:type="dxa"/>
          </w:tcPr>
          <w:p w14:paraId="4826E4D2" w14:textId="7683E76C" w:rsidR="002C7DF8" w:rsidRPr="004A7BD9" w:rsidRDefault="002500ED" w:rsidP="002C7DF8">
            <w:r w:rsidRPr="004A7BD9">
              <w:rPr>
                <w:color w:val="FF0000"/>
              </w:rPr>
              <w:t>о</w:t>
            </w:r>
            <w:r w:rsidR="00707D0C" w:rsidRPr="004A7BD9">
              <w:t>трочество</w:t>
            </w:r>
          </w:p>
        </w:tc>
        <w:tc>
          <w:tcPr>
            <w:tcW w:w="2790" w:type="dxa"/>
          </w:tcPr>
          <w:p w14:paraId="17251B31" w14:textId="6E74DFC8" w:rsidR="002C7DF8" w:rsidRDefault="00707D0C" w:rsidP="002C7DF8">
            <w:r>
              <w:t>осв</w:t>
            </w:r>
            <w:r w:rsidRPr="003F7282">
              <w:rPr>
                <w:color w:val="FF0000"/>
              </w:rPr>
              <w:t>е</w:t>
            </w:r>
            <w:r>
              <w:t>домить</w:t>
            </w:r>
          </w:p>
        </w:tc>
        <w:tc>
          <w:tcPr>
            <w:tcW w:w="2970" w:type="dxa"/>
          </w:tcPr>
          <w:p w14:paraId="0590E48C" w14:textId="07E02812" w:rsidR="002C7DF8" w:rsidRDefault="00707D0C" w:rsidP="002C7DF8">
            <w:r>
              <w:t>отбыл</w:t>
            </w:r>
            <w:r w:rsidRPr="003F7282">
              <w:rPr>
                <w:color w:val="FF0000"/>
              </w:rPr>
              <w:t>а</w:t>
            </w:r>
          </w:p>
        </w:tc>
      </w:tr>
      <w:tr w:rsidR="00707D0C" w14:paraId="172335F0" w14:textId="77777777" w:rsidTr="00792F6A">
        <w:tc>
          <w:tcPr>
            <w:tcW w:w="2605" w:type="dxa"/>
            <w:shd w:val="clear" w:color="auto" w:fill="FFFFFF" w:themeFill="background1"/>
          </w:tcPr>
          <w:p w14:paraId="3C00F8C7" w14:textId="5DB7AD27" w:rsidR="00707D0C" w:rsidRPr="004A7BD9" w:rsidRDefault="004A7BD9" w:rsidP="004A7BD9">
            <w:r>
              <w:t>прир</w:t>
            </w:r>
            <w:r w:rsidRPr="004A7BD9">
              <w:rPr>
                <w:color w:val="FF0000"/>
              </w:rPr>
              <w:t>о</w:t>
            </w:r>
            <w:r>
              <w:t>ст</w:t>
            </w:r>
          </w:p>
        </w:tc>
        <w:tc>
          <w:tcPr>
            <w:tcW w:w="2790" w:type="dxa"/>
          </w:tcPr>
          <w:p w14:paraId="0C54ADF5" w14:textId="46B36AD7" w:rsidR="00707D0C" w:rsidRDefault="00707D0C" w:rsidP="002C7DF8">
            <w:r>
              <w:t>к</w:t>
            </w:r>
            <w:r w:rsidRPr="00B36567">
              <w:rPr>
                <w:color w:val="FF0000"/>
              </w:rPr>
              <w:t>а</w:t>
            </w:r>
            <w:r>
              <w:t>мбал</w:t>
            </w:r>
            <w:r w:rsidRPr="00B36567">
              <w:rPr>
                <w:color w:val="FF0000"/>
              </w:rPr>
              <w:t>а</w:t>
            </w:r>
          </w:p>
        </w:tc>
        <w:tc>
          <w:tcPr>
            <w:tcW w:w="2970" w:type="dxa"/>
          </w:tcPr>
          <w:p w14:paraId="27A2444E" w14:textId="4B731EB1" w:rsidR="00707D0C" w:rsidRDefault="00F34561" w:rsidP="002C7DF8">
            <w:r>
              <w:t>нагол</w:t>
            </w:r>
            <w:r w:rsidRPr="00771BEB">
              <w:rPr>
                <w:color w:val="FF0000"/>
              </w:rPr>
              <w:t>о</w:t>
            </w:r>
            <w:r>
              <w:t xml:space="preserve"> (ш</w:t>
            </w:r>
            <w:r w:rsidRPr="00B36567">
              <w:rPr>
                <w:color w:val="FF0000"/>
              </w:rPr>
              <w:t>а</w:t>
            </w:r>
            <w:r>
              <w:t>шки)</w:t>
            </w:r>
          </w:p>
        </w:tc>
      </w:tr>
      <w:tr w:rsidR="00F34561" w14:paraId="26CB8242" w14:textId="77777777" w:rsidTr="00792F6A">
        <w:tc>
          <w:tcPr>
            <w:tcW w:w="2605" w:type="dxa"/>
          </w:tcPr>
          <w:p w14:paraId="35EDBDFE" w14:textId="24EC064B" w:rsidR="00F34561" w:rsidRPr="004A7BD9" w:rsidRDefault="00F34561" w:rsidP="00AD12D7">
            <w:pPr>
              <w:jc w:val="center"/>
              <w:rPr>
                <w:b/>
              </w:rPr>
            </w:pPr>
            <w:r w:rsidRPr="004A7BD9">
              <w:rPr>
                <w:b/>
              </w:rPr>
              <w:t>7</w:t>
            </w:r>
          </w:p>
        </w:tc>
        <w:tc>
          <w:tcPr>
            <w:tcW w:w="2790" w:type="dxa"/>
          </w:tcPr>
          <w:p w14:paraId="7C9E7F8E" w14:textId="0DBA277E" w:rsidR="00F34561" w:rsidRPr="00AD12D7" w:rsidRDefault="00F34561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8</w:t>
            </w:r>
          </w:p>
        </w:tc>
        <w:tc>
          <w:tcPr>
            <w:tcW w:w="2970" w:type="dxa"/>
          </w:tcPr>
          <w:p w14:paraId="679052F5" w14:textId="3989CD40" w:rsidR="00F34561" w:rsidRPr="00AD12D7" w:rsidRDefault="00F34561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9</w:t>
            </w:r>
          </w:p>
        </w:tc>
      </w:tr>
      <w:tr w:rsidR="00F34561" w14:paraId="010E8409" w14:textId="77777777" w:rsidTr="00792F6A">
        <w:tc>
          <w:tcPr>
            <w:tcW w:w="2605" w:type="dxa"/>
          </w:tcPr>
          <w:p w14:paraId="7C54EEDB" w14:textId="62C6F433" w:rsidR="00F34561" w:rsidRPr="004A7BD9" w:rsidRDefault="00F34561" w:rsidP="002C7DF8">
            <w:r w:rsidRPr="004A7BD9">
              <w:t>вз</w:t>
            </w:r>
            <w:r w:rsidRPr="00771BEB">
              <w:rPr>
                <w:color w:val="FF0000"/>
              </w:rPr>
              <w:t>я</w:t>
            </w:r>
            <w:r w:rsidRPr="004A7BD9">
              <w:t>л</w:t>
            </w:r>
            <w:r w:rsidRPr="00771BEB">
              <w:rPr>
                <w:color w:val="FF0000"/>
              </w:rPr>
              <w:t>о</w:t>
            </w:r>
          </w:p>
        </w:tc>
        <w:tc>
          <w:tcPr>
            <w:tcW w:w="2790" w:type="dxa"/>
          </w:tcPr>
          <w:p w14:paraId="615C3CAB" w14:textId="55C3DC94" w:rsidR="00F34561" w:rsidRDefault="00F34561" w:rsidP="002C7DF8">
            <w:r>
              <w:t>начал</w:t>
            </w:r>
            <w:r w:rsidRPr="00B3555D">
              <w:rPr>
                <w:color w:val="FF0000"/>
              </w:rPr>
              <w:t>а</w:t>
            </w:r>
          </w:p>
        </w:tc>
        <w:tc>
          <w:tcPr>
            <w:tcW w:w="2970" w:type="dxa"/>
          </w:tcPr>
          <w:p w14:paraId="2A9068BA" w14:textId="78B042F1" w:rsidR="00F34561" w:rsidRPr="00D95A6B" w:rsidRDefault="00F34561" w:rsidP="002C7DF8">
            <w:r>
              <w:t>сир</w:t>
            </w:r>
            <w:r w:rsidRPr="00D95A6B">
              <w:rPr>
                <w:color w:val="FF0000"/>
              </w:rPr>
              <w:t>о</w:t>
            </w:r>
            <w:r>
              <w:t>т</w:t>
            </w:r>
            <w:r w:rsidR="00D95A6B">
              <w:t>ы</w:t>
            </w:r>
          </w:p>
        </w:tc>
      </w:tr>
      <w:tr w:rsidR="00F34561" w14:paraId="06D95E38" w14:textId="77777777" w:rsidTr="00792F6A">
        <w:tc>
          <w:tcPr>
            <w:tcW w:w="2605" w:type="dxa"/>
          </w:tcPr>
          <w:p w14:paraId="2D4BA347" w14:textId="52BEABC6" w:rsidR="00F34561" w:rsidRDefault="00F34561" w:rsidP="002C7DF8">
            <w:r>
              <w:t>асимметр</w:t>
            </w:r>
            <w:r w:rsidRPr="00B72C85">
              <w:rPr>
                <w:color w:val="FF0000"/>
              </w:rPr>
              <w:t>и</w:t>
            </w:r>
            <w:r>
              <w:t>я</w:t>
            </w:r>
          </w:p>
        </w:tc>
        <w:tc>
          <w:tcPr>
            <w:tcW w:w="2790" w:type="dxa"/>
          </w:tcPr>
          <w:p w14:paraId="49C39E9A" w14:textId="2FD41DCC" w:rsidR="00F34561" w:rsidRDefault="00F34561" w:rsidP="002C7DF8">
            <w:r>
              <w:t>в</w:t>
            </w:r>
            <w:r w:rsidRPr="00E87756">
              <w:rPr>
                <w:color w:val="FF0000"/>
              </w:rPr>
              <w:t>о</w:t>
            </w:r>
            <w:r>
              <w:t>гнутый</w:t>
            </w:r>
          </w:p>
        </w:tc>
        <w:tc>
          <w:tcPr>
            <w:tcW w:w="2970" w:type="dxa"/>
          </w:tcPr>
          <w:p w14:paraId="70A8628B" w14:textId="47B3240C" w:rsidR="00F34561" w:rsidRDefault="00F34561" w:rsidP="002C7DF8">
            <w:r>
              <w:t>испов</w:t>
            </w:r>
            <w:r w:rsidRPr="00E87756">
              <w:rPr>
                <w:color w:val="FF0000"/>
              </w:rPr>
              <w:t>е</w:t>
            </w:r>
            <w:r>
              <w:t>дание</w:t>
            </w:r>
          </w:p>
        </w:tc>
      </w:tr>
      <w:tr w:rsidR="00F34561" w14:paraId="1C1ECF8C" w14:textId="77777777" w:rsidTr="00792F6A">
        <w:tc>
          <w:tcPr>
            <w:tcW w:w="2605" w:type="dxa"/>
          </w:tcPr>
          <w:p w14:paraId="37F3A0CF" w14:textId="1285A38E" w:rsidR="00F34561" w:rsidRDefault="00F34561" w:rsidP="002C7DF8">
            <w:r>
              <w:t>размин</w:t>
            </w:r>
            <w:r w:rsidRPr="00E87756">
              <w:rPr>
                <w:color w:val="FF0000"/>
              </w:rPr>
              <w:t>у</w:t>
            </w:r>
            <w:r>
              <w:t>ться</w:t>
            </w:r>
          </w:p>
        </w:tc>
        <w:tc>
          <w:tcPr>
            <w:tcW w:w="2790" w:type="dxa"/>
          </w:tcPr>
          <w:p w14:paraId="186CE93D" w14:textId="51188ACE" w:rsidR="00F34561" w:rsidRDefault="002500ED" w:rsidP="002C7DF8">
            <w:r w:rsidRPr="00E87756">
              <w:rPr>
                <w:color w:val="FF0000"/>
              </w:rPr>
              <w:t>и</w:t>
            </w:r>
            <w:r>
              <w:t>сподволь</w:t>
            </w:r>
          </w:p>
        </w:tc>
        <w:tc>
          <w:tcPr>
            <w:tcW w:w="2970" w:type="dxa"/>
          </w:tcPr>
          <w:p w14:paraId="253C79F1" w14:textId="2D69A919" w:rsidR="00F34561" w:rsidRDefault="002500ED" w:rsidP="002C7DF8">
            <w:r>
              <w:t>забрал</w:t>
            </w:r>
            <w:r w:rsidRPr="00E87756">
              <w:rPr>
                <w:color w:val="FF0000"/>
              </w:rPr>
              <w:t>а</w:t>
            </w:r>
          </w:p>
        </w:tc>
      </w:tr>
      <w:tr w:rsidR="00F34561" w14:paraId="1397E38D" w14:textId="77777777" w:rsidTr="00792F6A">
        <w:tc>
          <w:tcPr>
            <w:tcW w:w="2605" w:type="dxa"/>
          </w:tcPr>
          <w:p w14:paraId="45582E03" w14:textId="5E287239" w:rsidR="00F34561" w:rsidRDefault="002500ED" w:rsidP="002C7DF8">
            <w:r>
              <w:t>аг</w:t>
            </w:r>
            <w:r w:rsidRPr="00E87756">
              <w:rPr>
                <w:color w:val="FF0000"/>
              </w:rPr>
              <w:t>е</w:t>
            </w:r>
            <w:r>
              <w:t>нт</w:t>
            </w:r>
          </w:p>
        </w:tc>
        <w:tc>
          <w:tcPr>
            <w:tcW w:w="2790" w:type="dxa"/>
          </w:tcPr>
          <w:p w14:paraId="62E9FAD6" w14:textId="54B3B772" w:rsidR="00F34561" w:rsidRDefault="002500ED" w:rsidP="002C7DF8">
            <w:r>
              <w:t>дозвон</w:t>
            </w:r>
            <w:r w:rsidRPr="00E87756">
              <w:rPr>
                <w:color w:val="FF0000"/>
              </w:rPr>
              <w:t>и</w:t>
            </w:r>
            <w:r>
              <w:t>шься</w:t>
            </w:r>
          </w:p>
        </w:tc>
        <w:tc>
          <w:tcPr>
            <w:tcW w:w="2970" w:type="dxa"/>
          </w:tcPr>
          <w:p w14:paraId="4548C41A" w14:textId="3A471B1F" w:rsidR="00F34561" w:rsidRDefault="002500ED" w:rsidP="002C7DF8">
            <w:r>
              <w:t>крас</w:t>
            </w:r>
            <w:r w:rsidRPr="00E87756">
              <w:rPr>
                <w:color w:val="FF0000"/>
              </w:rPr>
              <w:t>и</w:t>
            </w:r>
            <w:r>
              <w:t>вее</w:t>
            </w:r>
          </w:p>
        </w:tc>
      </w:tr>
      <w:tr w:rsidR="00F34561" w14:paraId="5FFD0E05" w14:textId="77777777" w:rsidTr="00792F6A">
        <w:tc>
          <w:tcPr>
            <w:tcW w:w="2605" w:type="dxa"/>
          </w:tcPr>
          <w:p w14:paraId="79F1CA29" w14:textId="7451A47C" w:rsidR="00F34561" w:rsidRPr="00AD12D7" w:rsidRDefault="002500ED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10</w:t>
            </w:r>
          </w:p>
        </w:tc>
        <w:tc>
          <w:tcPr>
            <w:tcW w:w="2790" w:type="dxa"/>
          </w:tcPr>
          <w:p w14:paraId="4BE57843" w14:textId="1A573F62" w:rsidR="00F34561" w:rsidRPr="00AD12D7" w:rsidRDefault="002500ED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11</w:t>
            </w:r>
          </w:p>
        </w:tc>
        <w:tc>
          <w:tcPr>
            <w:tcW w:w="2970" w:type="dxa"/>
          </w:tcPr>
          <w:p w14:paraId="3D437570" w14:textId="208C9E59" w:rsidR="00F34561" w:rsidRPr="00AD12D7" w:rsidRDefault="002500ED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12</w:t>
            </w:r>
          </w:p>
        </w:tc>
      </w:tr>
      <w:tr w:rsidR="00F34561" w14:paraId="6213B337" w14:textId="77777777" w:rsidTr="00792F6A">
        <w:tc>
          <w:tcPr>
            <w:tcW w:w="2605" w:type="dxa"/>
          </w:tcPr>
          <w:p w14:paraId="1355F672" w14:textId="6B32216D" w:rsidR="00F34561" w:rsidRDefault="00A20F7B" w:rsidP="002C7DF8">
            <w:r>
              <w:t>приз</w:t>
            </w:r>
            <w:r w:rsidRPr="00E87756">
              <w:rPr>
                <w:color w:val="FF0000"/>
              </w:rPr>
              <w:t>ы</w:t>
            </w:r>
            <w:r>
              <w:t>в</w:t>
            </w:r>
          </w:p>
        </w:tc>
        <w:tc>
          <w:tcPr>
            <w:tcW w:w="2790" w:type="dxa"/>
          </w:tcPr>
          <w:p w14:paraId="63DC21DE" w14:textId="4EF70227" w:rsidR="00F34561" w:rsidRDefault="00A20F7B" w:rsidP="002C7DF8">
            <w:r>
              <w:t>ветерин</w:t>
            </w:r>
            <w:r w:rsidRPr="00783068">
              <w:rPr>
                <w:color w:val="FF0000"/>
              </w:rPr>
              <w:t>а</w:t>
            </w:r>
            <w:r>
              <w:t>рия</w:t>
            </w:r>
          </w:p>
        </w:tc>
        <w:tc>
          <w:tcPr>
            <w:tcW w:w="2970" w:type="dxa"/>
          </w:tcPr>
          <w:p w14:paraId="0F0C332B" w14:textId="37B11CC6" w:rsidR="00F34561" w:rsidRDefault="00A813D1" w:rsidP="002C7DF8">
            <w:r>
              <w:t>присл</w:t>
            </w:r>
            <w:r w:rsidRPr="006C7980">
              <w:rPr>
                <w:color w:val="FF0000"/>
              </w:rPr>
              <w:t>а</w:t>
            </w:r>
            <w:r>
              <w:t>ла</w:t>
            </w:r>
          </w:p>
        </w:tc>
      </w:tr>
      <w:tr w:rsidR="00F34561" w14:paraId="3DC8FE40" w14:textId="77777777" w:rsidTr="00792F6A">
        <w:tc>
          <w:tcPr>
            <w:tcW w:w="2605" w:type="dxa"/>
          </w:tcPr>
          <w:p w14:paraId="42A84374" w14:textId="62CAE92A" w:rsidR="00F34561" w:rsidRDefault="00A813D1" w:rsidP="002C7DF8">
            <w:r>
              <w:t>д</w:t>
            </w:r>
            <w:r w:rsidRPr="008E6F18">
              <w:t>о</w:t>
            </w:r>
            <w:r>
              <w:t>бел</w:t>
            </w:r>
            <w:r w:rsidRPr="006C7980">
              <w:rPr>
                <w:color w:val="FF0000"/>
              </w:rPr>
              <w:t>а</w:t>
            </w:r>
          </w:p>
        </w:tc>
        <w:tc>
          <w:tcPr>
            <w:tcW w:w="2790" w:type="dxa"/>
          </w:tcPr>
          <w:p w14:paraId="4C309FCB" w14:textId="36F7852D" w:rsidR="00F34561" w:rsidRDefault="00A813D1" w:rsidP="002C7DF8">
            <w:r>
              <w:t>пицц</w:t>
            </w:r>
            <w:r w:rsidRPr="006C7980">
              <w:rPr>
                <w:color w:val="FF0000"/>
              </w:rPr>
              <w:t>е</w:t>
            </w:r>
            <w:r>
              <w:t>р</w:t>
            </w:r>
            <w:r w:rsidRPr="006C7980">
              <w:rPr>
                <w:color w:val="FF0000"/>
              </w:rPr>
              <w:t>и</w:t>
            </w:r>
            <w:r>
              <w:t>я</w:t>
            </w:r>
          </w:p>
        </w:tc>
        <w:tc>
          <w:tcPr>
            <w:tcW w:w="2970" w:type="dxa"/>
          </w:tcPr>
          <w:p w14:paraId="006F02BF" w14:textId="2C4AAA08" w:rsidR="00F34561" w:rsidRDefault="00A813D1" w:rsidP="002C7DF8">
            <w:r>
              <w:t>сл</w:t>
            </w:r>
            <w:r w:rsidRPr="006C7980">
              <w:rPr>
                <w:color w:val="FF0000"/>
              </w:rPr>
              <w:t>и</w:t>
            </w:r>
            <w:r>
              <w:t>вовый</w:t>
            </w:r>
          </w:p>
        </w:tc>
      </w:tr>
      <w:tr w:rsidR="00F34561" w14:paraId="289DF6A1" w14:textId="77777777" w:rsidTr="00792F6A">
        <w:tc>
          <w:tcPr>
            <w:tcW w:w="2605" w:type="dxa"/>
          </w:tcPr>
          <w:p w14:paraId="36D63BB7" w14:textId="0C29688D" w:rsidR="00F34561" w:rsidRDefault="00A813D1" w:rsidP="002C7DF8">
            <w:r>
              <w:t>искон</w:t>
            </w:r>
            <w:r w:rsidRPr="006C7980">
              <w:rPr>
                <w:color w:val="FF0000"/>
              </w:rPr>
              <w:t>и</w:t>
            </w:r>
          </w:p>
        </w:tc>
        <w:tc>
          <w:tcPr>
            <w:tcW w:w="2790" w:type="dxa"/>
          </w:tcPr>
          <w:p w14:paraId="53BDA8BB" w14:textId="7B219FD3" w:rsidR="00F34561" w:rsidRDefault="00A813D1" w:rsidP="002C7DF8">
            <w:r w:rsidRPr="002D7C70">
              <w:rPr>
                <w:color w:val="FF0000"/>
              </w:rPr>
              <w:t>о</w:t>
            </w:r>
            <w:r>
              <w:t>бнятый</w:t>
            </w:r>
          </w:p>
        </w:tc>
        <w:tc>
          <w:tcPr>
            <w:tcW w:w="2970" w:type="dxa"/>
          </w:tcPr>
          <w:p w14:paraId="2DFEF230" w14:textId="36E31045" w:rsidR="00F34561" w:rsidRDefault="00A813D1" w:rsidP="002C7DF8">
            <w:r>
              <w:t>соз</w:t>
            </w:r>
            <w:r w:rsidRPr="002D7C70">
              <w:rPr>
                <w:color w:val="FF0000"/>
              </w:rPr>
              <w:t>ы</w:t>
            </w:r>
            <w:r>
              <w:t>в</w:t>
            </w:r>
          </w:p>
        </w:tc>
      </w:tr>
      <w:tr w:rsidR="00F34561" w14:paraId="520DB07F" w14:textId="77777777" w:rsidTr="00792F6A">
        <w:tc>
          <w:tcPr>
            <w:tcW w:w="2605" w:type="dxa"/>
          </w:tcPr>
          <w:p w14:paraId="3308A885" w14:textId="52E34681" w:rsidR="00F34561" w:rsidRDefault="00A813D1" w:rsidP="002C7DF8">
            <w:r>
              <w:t>перебрал</w:t>
            </w:r>
            <w:r w:rsidRPr="00625D63">
              <w:rPr>
                <w:color w:val="FF0000"/>
              </w:rPr>
              <w:t>а</w:t>
            </w:r>
          </w:p>
        </w:tc>
        <w:tc>
          <w:tcPr>
            <w:tcW w:w="2790" w:type="dxa"/>
          </w:tcPr>
          <w:p w14:paraId="6E35D001" w14:textId="4DC9B3D5" w:rsidR="00F34561" w:rsidRDefault="00A813D1" w:rsidP="002C7DF8">
            <w:r w:rsidRPr="00625D63">
              <w:rPr>
                <w:color w:val="FF0000"/>
              </w:rPr>
              <w:t>и</w:t>
            </w:r>
            <w:r>
              <w:t>здавна</w:t>
            </w:r>
          </w:p>
        </w:tc>
        <w:tc>
          <w:tcPr>
            <w:tcW w:w="2970" w:type="dxa"/>
          </w:tcPr>
          <w:p w14:paraId="2179A077" w14:textId="66570EAE" w:rsidR="00F34561" w:rsidRDefault="00A813D1" w:rsidP="002C7DF8">
            <w:r>
              <w:t>м</w:t>
            </w:r>
            <w:r w:rsidRPr="00625D63">
              <w:rPr>
                <w:color w:val="FF0000"/>
              </w:rPr>
              <w:t>а</w:t>
            </w:r>
            <w:r>
              <w:t>стерск</w:t>
            </w:r>
            <w:r w:rsidRPr="003D519C">
              <w:t>и</w:t>
            </w:r>
          </w:p>
        </w:tc>
      </w:tr>
      <w:tr w:rsidR="00F34561" w14:paraId="144352B8" w14:textId="77777777" w:rsidTr="00792F6A">
        <w:tc>
          <w:tcPr>
            <w:tcW w:w="2605" w:type="dxa"/>
          </w:tcPr>
          <w:p w14:paraId="39BEC247" w14:textId="174C2D17" w:rsidR="00F34561" w:rsidRPr="00AD12D7" w:rsidRDefault="002500ED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13</w:t>
            </w:r>
          </w:p>
        </w:tc>
        <w:tc>
          <w:tcPr>
            <w:tcW w:w="2790" w:type="dxa"/>
          </w:tcPr>
          <w:p w14:paraId="66300019" w14:textId="737061F1" w:rsidR="00F34561" w:rsidRPr="00AD12D7" w:rsidRDefault="002500ED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14</w:t>
            </w:r>
          </w:p>
        </w:tc>
        <w:tc>
          <w:tcPr>
            <w:tcW w:w="2970" w:type="dxa"/>
          </w:tcPr>
          <w:p w14:paraId="5A80A4E9" w14:textId="3D3751BE" w:rsidR="00F34561" w:rsidRPr="00AD12D7" w:rsidRDefault="002500ED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15</w:t>
            </w:r>
          </w:p>
        </w:tc>
      </w:tr>
      <w:tr w:rsidR="00F34561" w14:paraId="4844E195" w14:textId="77777777" w:rsidTr="00792F6A">
        <w:tc>
          <w:tcPr>
            <w:tcW w:w="2605" w:type="dxa"/>
          </w:tcPr>
          <w:p w14:paraId="06A9671C" w14:textId="2110AD65" w:rsidR="00F34561" w:rsidRDefault="00A813D1" w:rsidP="002C7DF8">
            <w:r>
              <w:t>соврал</w:t>
            </w:r>
            <w:r w:rsidRPr="00625D63">
              <w:rPr>
                <w:color w:val="FF0000"/>
              </w:rPr>
              <w:t>а</w:t>
            </w:r>
          </w:p>
        </w:tc>
        <w:tc>
          <w:tcPr>
            <w:tcW w:w="2790" w:type="dxa"/>
          </w:tcPr>
          <w:p w14:paraId="2BE54DA7" w14:textId="61E5551F" w:rsidR="00F34561" w:rsidRDefault="00A813D1" w:rsidP="002C7DF8">
            <w:r>
              <w:t>кладов</w:t>
            </w:r>
            <w:r w:rsidRPr="00625D63">
              <w:rPr>
                <w:color w:val="FF0000"/>
              </w:rPr>
              <w:t>а</w:t>
            </w:r>
            <w:r>
              <w:t>я</w:t>
            </w:r>
          </w:p>
        </w:tc>
        <w:tc>
          <w:tcPr>
            <w:tcW w:w="2970" w:type="dxa"/>
          </w:tcPr>
          <w:p w14:paraId="16E0C727" w14:textId="2A51BA82" w:rsidR="00F34561" w:rsidRDefault="00A813D1" w:rsidP="002C7DF8">
            <w:r>
              <w:t>пул</w:t>
            </w:r>
            <w:r w:rsidRPr="00625D63">
              <w:rPr>
                <w:color w:val="FF0000"/>
              </w:rPr>
              <w:t>о</w:t>
            </w:r>
            <w:r>
              <w:t>вер</w:t>
            </w:r>
          </w:p>
        </w:tc>
      </w:tr>
      <w:tr w:rsidR="00F34561" w14:paraId="10A076F1" w14:textId="77777777" w:rsidTr="00792F6A">
        <w:tc>
          <w:tcPr>
            <w:tcW w:w="2605" w:type="dxa"/>
          </w:tcPr>
          <w:p w14:paraId="1738A67C" w14:textId="374D0B3D" w:rsidR="00F34561" w:rsidRDefault="00A813D1" w:rsidP="002C7DF8">
            <w:r>
              <w:t>кор</w:t>
            </w:r>
            <w:r w:rsidRPr="00E013EF">
              <w:rPr>
                <w:color w:val="FF0000"/>
              </w:rPr>
              <w:t>ы</w:t>
            </w:r>
            <w:r>
              <w:t>сть</w:t>
            </w:r>
          </w:p>
        </w:tc>
        <w:tc>
          <w:tcPr>
            <w:tcW w:w="2790" w:type="dxa"/>
          </w:tcPr>
          <w:p w14:paraId="7357B431" w14:textId="086A3095" w:rsidR="00F34561" w:rsidRDefault="00A813D1" w:rsidP="002C7DF8">
            <w:r>
              <w:t>принял</w:t>
            </w:r>
            <w:r w:rsidRPr="00E013EF">
              <w:rPr>
                <w:color w:val="FF0000"/>
              </w:rPr>
              <w:t>а</w:t>
            </w:r>
          </w:p>
        </w:tc>
        <w:tc>
          <w:tcPr>
            <w:tcW w:w="2970" w:type="dxa"/>
          </w:tcPr>
          <w:p w14:paraId="06A8B124" w14:textId="6A9E3ECF" w:rsidR="00F34561" w:rsidRDefault="00A813D1" w:rsidP="002C7DF8">
            <w:r>
              <w:t>пр</w:t>
            </w:r>
            <w:r w:rsidRPr="00E013EF">
              <w:rPr>
                <w:color w:val="FF0000"/>
              </w:rPr>
              <w:t>о</w:t>
            </w:r>
            <w:r>
              <w:t>ткнутый</w:t>
            </w:r>
          </w:p>
        </w:tc>
      </w:tr>
      <w:tr w:rsidR="00F34561" w14:paraId="107958EB" w14:textId="77777777" w:rsidTr="00792F6A">
        <w:tc>
          <w:tcPr>
            <w:tcW w:w="2605" w:type="dxa"/>
          </w:tcPr>
          <w:p w14:paraId="7253BCDD" w14:textId="3FDD9C74" w:rsidR="00F34561" w:rsidRDefault="00005B61" w:rsidP="002C7DF8">
            <w:r>
              <w:t>за</w:t>
            </w:r>
            <w:r w:rsidRPr="00E013EF">
              <w:rPr>
                <w:color w:val="FF0000"/>
              </w:rPr>
              <w:t>и</w:t>
            </w:r>
            <w:r>
              <w:t>ндев</w:t>
            </w:r>
            <w:r w:rsidRPr="00E013EF">
              <w:rPr>
                <w:color w:val="FF0000"/>
              </w:rPr>
              <w:t>е</w:t>
            </w:r>
            <w:r>
              <w:t>вший</w:t>
            </w:r>
          </w:p>
        </w:tc>
        <w:tc>
          <w:tcPr>
            <w:tcW w:w="2790" w:type="dxa"/>
          </w:tcPr>
          <w:p w14:paraId="11815D74" w14:textId="4FE448C2" w:rsidR="00F34561" w:rsidRDefault="00005B61" w:rsidP="002C7DF8">
            <w:r>
              <w:t>пригов</w:t>
            </w:r>
            <w:r w:rsidRPr="00FE529E">
              <w:rPr>
                <w:color w:val="FF0000"/>
              </w:rPr>
              <w:t>о</w:t>
            </w:r>
            <w:r>
              <w:t>р</w:t>
            </w:r>
          </w:p>
        </w:tc>
        <w:tc>
          <w:tcPr>
            <w:tcW w:w="2970" w:type="dxa"/>
          </w:tcPr>
          <w:p w14:paraId="2AEAE5A9" w14:textId="3C493EA4" w:rsidR="00F34561" w:rsidRDefault="00F73737" w:rsidP="002C7DF8">
            <w:r>
              <w:rPr>
                <w:lang w:val="en-US"/>
              </w:rPr>
              <w:t>(</w:t>
            </w:r>
            <w:r>
              <w:t>дни</w:t>
            </w:r>
            <w:r>
              <w:rPr>
                <w:lang w:val="en-US"/>
              </w:rPr>
              <w:t>)</w:t>
            </w:r>
            <w:r>
              <w:t xml:space="preserve"> д</w:t>
            </w:r>
            <w:r w:rsidRPr="00F50294">
              <w:rPr>
                <w:color w:val="FF0000"/>
              </w:rPr>
              <w:t>о</w:t>
            </w:r>
            <w:r>
              <w:t>лги</w:t>
            </w:r>
          </w:p>
        </w:tc>
      </w:tr>
      <w:tr w:rsidR="00F34561" w14:paraId="6FF1DFF2" w14:textId="77777777" w:rsidTr="00792F6A">
        <w:tc>
          <w:tcPr>
            <w:tcW w:w="2605" w:type="dxa"/>
          </w:tcPr>
          <w:p w14:paraId="4360E522" w14:textId="4B52DF24" w:rsidR="00F34561" w:rsidRDefault="00005B61" w:rsidP="002C7DF8">
            <w:r>
              <w:t>кол</w:t>
            </w:r>
            <w:r w:rsidRPr="00F50294">
              <w:rPr>
                <w:color w:val="FF0000"/>
              </w:rPr>
              <w:t>о</w:t>
            </w:r>
            <w:r>
              <w:t>сс</w:t>
            </w:r>
          </w:p>
        </w:tc>
        <w:tc>
          <w:tcPr>
            <w:tcW w:w="2790" w:type="dxa"/>
          </w:tcPr>
          <w:p w14:paraId="77433339" w14:textId="1993E58E" w:rsidR="00F34561" w:rsidRDefault="00005B61" w:rsidP="002C7DF8">
            <w:r>
              <w:t>запломбир</w:t>
            </w:r>
            <w:r w:rsidRPr="00F50294">
              <w:rPr>
                <w:color w:val="FF0000"/>
              </w:rPr>
              <w:t>о</w:t>
            </w:r>
            <w:r>
              <w:t>ванный</w:t>
            </w:r>
          </w:p>
        </w:tc>
        <w:tc>
          <w:tcPr>
            <w:tcW w:w="2970" w:type="dxa"/>
          </w:tcPr>
          <w:p w14:paraId="681104CB" w14:textId="79D9FC86" w:rsidR="00F34561" w:rsidRDefault="00005B61" w:rsidP="002C7DF8">
            <w:r>
              <w:t>на</w:t>
            </w:r>
            <w:r w:rsidRPr="00F50294">
              <w:rPr>
                <w:color w:val="FF0000"/>
              </w:rPr>
              <w:t>о</w:t>
            </w:r>
            <w:r>
              <w:t>тмашь</w:t>
            </w:r>
          </w:p>
        </w:tc>
      </w:tr>
      <w:tr w:rsidR="002500ED" w14:paraId="20F0255C" w14:textId="77777777" w:rsidTr="00792F6A">
        <w:tc>
          <w:tcPr>
            <w:tcW w:w="2605" w:type="dxa"/>
          </w:tcPr>
          <w:p w14:paraId="4946077A" w14:textId="2678D231" w:rsidR="002500ED" w:rsidRPr="00AD12D7" w:rsidRDefault="002500ED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16</w:t>
            </w:r>
          </w:p>
        </w:tc>
        <w:tc>
          <w:tcPr>
            <w:tcW w:w="2790" w:type="dxa"/>
          </w:tcPr>
          <w:p w14:paraId="1E99A1FF" w14:textId="04BF6A3D" w:rsidR="002500ED" w:rsidRPr="00AD12D7" w:rsidRDefault="002500ED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17</w:t>
            </w:r>
          </w:p>
        </w:tc>
        <w:tc>
          <w:tcPr>
            <w:tcW w:w="2970" w:type="dxa"/>
          </w:tcPr>
          <w:p w14:paraId="06E882D7" w14:textId="52FA8355" w:rsidR="002500ED" w:rsidRPr="00AD12D7" w:rsidRDefault="002500ED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18</w:t>
            </w:r>
          </w:p>
        </w:tc>
      </w:tr>
      <w:tr w:rsidR="002500ED" w14:paraId="052290CD" w14:textId="77777777" w:rsidTr="00792F6A">
        <w:tc>
          <w:tcPr>
            <w:tcW w:w="2605" w:type="dxa"/>
          </w:tcPr>
          <w:p w14:paraId="5D2BD59E" w14:textId="53DDB290" w:rsidR="002500ED" w:rsidRDefault="00005B61" w:rsidP="002C7DF8">
            <w:r>
              <w:t>предлож</w:t>
            </w:r>
            <w:r w:rsidRPr="00F50294">
              <w:rPr>
                <w:color w:val="FF0000"/>
              </w:rPr>
              <w:t>и</w:t>
            </w:r>
            <w:r>
              <w:t>ть</w:t>
            </w:r>
          </w:p>
        </w:tc>
        <w:tc>
          <w:tcPr>
            <w:tcW w:w="2790" w:type="dxa"/>
          </w:tcPr>
          <w:p w14:paraId="75AEF13A" w14:textId="658F7B83" w:rsidR="002500ED" w:rsidRDefault="00005B61" w:rsidP="002C7DF8">
            <w:r>
              <w:t>гастрон</w:t>
            </w:r>
            <w:r w:rsidRPr="00F50294">
              <w:rPr>
                <w:color w:val="FF0000"/>
              </w:rPr>
              <w:t>о</w:t>
            </w:r>
            <w:r>
              <w:t>мия</w:t>
            </w:r>
          </w:p>
        </w:tc>
        <w:tc>
          <w:tcPr>
            <w:tcW w:w="2970" w:type="dxa"/>
          </w:tcPr>
          <w:p w14:paraId="53692E50" w14:textId="48534C6D" w:rsidR="002500ED" w:rsidRDefault="00005B61" w:rsidP="002C7DF8">
            <w:r>
              <w:t>лом</w:t>
            </w:r>
            <w:r w:rsidRPr="00F50294">
              <w:rPr>
                <w:color w:val="FF0000"/>
              </w:rPr>
              <w:t>о</w:t>
            </w:r>
            <w:r>
              <w:t>та</w:t>
            </w:r>
          </w:p>
        </w:tc>
      </w:tr>
      <w:tr w:rsidR="002500ED" w14:paraId="1BCCA7D9" w14:textId="77777777" w:rsidTr="00792F6A">
        <w:tc>
          <w:tcPr>
            <w:tcW w:w="2605" w:type="dxa"/>
          </w:tcPr>
          <w:p w14:paraId="71F4B2C3" w14:textId="79B7D336" w:rsidR="002500ED" w:rsidRDefault="00863C0E" w:rsidP="002C7DF8">
            <w:r>
              <w:t>мыт</w:t>
            </w:r>
            <w:r w:rsidRPr="000A51B9">
              <w:rPr>
                <w:color w:val="FF0000"/>
              </w:rPr>
              <w:t>а</w:t>
            </w:r>
            <w:r>
              <w:t>рство</w:t>
            </w:r>
          </w:p>
        </w:tc>
        <w:tc>
          <w:tcPr>
            <w:tcW w:w="2790" w:type="dxa"/>
          </w:tcPr>
          <w:p w14:paraId="537ADA80" w14:textId="19CD5448" w:rsidR="002500ED" w:rsidRDefault="00863C0E" w:rsidP="002C7DF8">
            <w:r>
              <w:t>ерет</w:t>
            </w:r>
            <w:r w:rsidRPr="000A51B9">
              <w:rPr>
                <w:color w:val="FF0000"/>
              </w:rPr>
              <w:t>и</w:t>
            </w:r>
            <w:r>
              <w:t>к</w:t>
            </w:r>
          </w:p>
        </w:tc>
        <w:tc>
          <w:tcPr>
            <w:tcW w:w="2970" w:type="dxa"/>
          </w:tcPr>
          <w:p w14:paraId="2B1D3D7D" w14:textId="1C09C6BA" w:rsidR="002500ED" w:rsidRDefault="00863C0E" w:rsidP="002C7DF8">
            <w:r>
              <w:t>славн</w:t>
            </w:r>
            <w:r w:rsidRPr="004A4117">
              <w:rPr>
                <w:color w:val="FF0000"/>
              </w:rPr>
              <w:t>е</w:t>
            </w:r>
            <w:r>
              <w:t>е</w:t>
            </w:r>
          </w:p>
        </w:tc>
      </w:tr>
      <w:tr w:rsidR="002500ED" w14:paraId="47B2FC5A" w14:textId="77777777" w:rsidTr="00792F6A">
        <w:tc>
          <w:tcPr>
            <w:tcW w:w="2605" w:type="dxa"/>
          </w:tcPr>
          <w:p w14:paraId="37EC7C39" w14:textId="7E97E46D" w:rsidR="002500ED" w:rsidRDefault="00863C0E" w:rsidP="002C7DF8">
            <w:r>
              <w:t>п</w:t>
            </w:r>
            <w:r w:rsidRPr="000A51B9">
              <w:rPr>
                <w:color w:val="FF0000"/>
              </w:rPr>
              <w:t>о</w:t>
            </w:r>
            <w:r>
              <w:t>хороны</w:t>
            </w:r>
          </w:p>
        </w:tc>
        <w:tc>
          <w:tcPr>
            <w:tcW w:w="2790" w:type="dxa"/>
          </w:tcPr>
          <w:p w14:paraId="06666742" w14:textId="2D425482" w:rsidR="002500ED" w:rsidRDefault="00863C0E" w:rsidP="002C7DF8">
            <w:r>
              <w:t>балов</w:t>
            </w:r>
            <w:r w:rsidRPr="000A51B9">
              <w:rPr>
                <w:color w:val="FF0000"/>
              </w:rPr>
              <w:t>а</w:t>
            </w:r>
            <w:r>
              <w:t>ть</w:t>
            </w:r>
          </w:p>
        </w:tc>
        <w:tc>
          <w:tcPr>
            <w:tcW w:w="2970" w:type="dxa"/>
          </w:tcPr>
          <w:p w14:paraId="21940C92" w14:textId="439F69AD" w:rsidR="002500ED" w:rsidRDefault="00863C0E" w:rsidP="002C7DF8">
            <w:r w:rsidRPr="000A51B9">
              <w:rPr>
                <w:color w:val="FF0000"/>
              </w:rPr>
              <w:t>и</w:t>
            </w:r>
            <w:r>
              <w:t>здали</w:t>
            </w:r>
          </w:p>
        </w:tc>
      </w:tr>
      <w:tr w:rsidR="002500ED" w14:paraId="13B901D3" w14:textId="77777777" w:rsidTr="00792F6A">
        <w:tc>
          <w:tcPr>
            <w:tcW w:w="2605" w:type="dxa"/>
          </w:tcPr>
          <w:p w14:paraId="3750F9B5" w14:textId="70D124BC" w:rsidR="002500ED" w:rsidRDefault="00863C0E" w:rsidP="002C7DF8">
            <w:r>
              <w:t>б</w:t>
            </w:r>
            <w:r w:rsidRPr="000A51B9">
              <w:rPr>
                <w:color w:val="FF0000"/>
              </w:rPr>
              <w:t>а</w:t>
            </w:r>
            <w:r>
              <w:t>рмен</w:t>
            </w:r>
          </w:p>
        </w:tc>
        <w:tc>
          <w:tcPr>
            <w:tcW w:w="2790" w:type="dxa"/>
          </w:tcPr>
          <w:p w14:paraId="38886288" w14:textId="6319F811" w:rsidR="002500ED" w:rsidRDefault="00863C0E" w:rsidP="002C7DF8">
            <w:r>
              <w:t>обобрал</w:t>
            </w:r>
            <w:r w:rsidRPr="00220942">
              <w:rPr>
                <w:color w:val="FF0000"/>
              </w:rPr>
              <w:t>а</w:t>
            </w:r>
          </w:p>
        </w:tc>
        <w:tc>
          <w:tcPr>
            <w:tcW w:w="2970" w:type="dxa"/>
          </w:tcPr>
          <w:p w14:paraId="6338C3B6" w14:textId="7D211E5C" w:rsidR="002500ED" w:rsidRDefault="00863C0E" w:rsidP="002C7DF8">
            <w:r>
              <w:t>т</w:t>
            </w:r>
            <w:r w:rsidRPr="00220942">
              <w:rPr>
                <w:color w:val="FF0000"/>
              </w:rPr>
              <w:t>о</w:t>
            </w:r>
            <w:r>
              <w:t>ртами</w:t>
            </w:r>
          </w:p>
        </w:tc>
      </w:tr>
      <w:tr w:rsidR="002500ED" w14:paraId="078A8531" w14:textId="77777777" w:rsidTr="00792F6A">
        <w:tc>
          <w:tcPr>
            <w:tcW w:w="2605" w:type="dxa"/>
          </w:tcPr>
          <w:p w14:paraId="2D007169" w14:textId="177E6DBE" w:rsidR="002500ED" w:rsidRPr="00AD12D7" w:rsidRDefault="002500ED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19</w:t>
            </w:r>
          </w:p>
        </w:tc>
        <w:tc>
          <w:tcPr>
            <w:tcW w:w="2790" w:type="dxa"/>
          </w:tcPr>
          <w:p w14:paraId="050B8744" w14:textId="30AD18EF" w:rsidR="002500ED" w:rsidRPr="00AD12D7" w:rsidRDefault="002500ED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20</w:t>
            </w:r>
          </w:p>
        </w:tc>
        <w:tc>
          <w:tcPr>
            <w:tcW w:w="2970" w:type="dxa"/>
          </w:tcPr>
          <w:p w14:paraId="2650DF12" w14:textId="1C6E4AF0" w:rsidR="002500ED" w:rsidRPr="00AD12D7" w:rsidRDefault="002500ED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21</w:t>
            </w:r>
          </w:p>
        </w:tc>
      </w:tr>
      <w:tr w:rsidR="002500ED" w14:paraId="19328800" w14:textId="77777777" w:rsidTr="00792F6A">
        <w:tc>
          <w:tcPr>
            <w:tcW w:w="2605" w:type="dxa"/>
          </w:tcPr>
          <w:p w14:paraId="7D72EEAF" w14:textId="64F81994" w:rsidR="002500ED" w:rsidRDefault="0075716E" w:rsidP="002C7DF8">
            <w:r>
              <w:t>ход</w:t>
            </w:r>
            <w:r w:rsidRPr="00220942">
              <w:rPr>
                <w:color w:val="FF0000"/>
              </w:rPr>
              <w:t>а</w:t>
            </w:r>
            <w:r>
              <w:t>тайство</w:t>
            </w:r>
          </w:p>
        </w:tc>
        <w:tc>
          <w:tcPr>
            <w:tcW w:w="2790" w:type="dxa"/>
          </w:tcPr>
          <w:p w14:paraId="3D3B97E0" w14:textId="4D18F959" w:rsidR="002500ED" w:rsidRDefault="0075716E" w:rsidP="002C7DF8">
            <w:r>
              <w:t>жерл</w:t>
            </w:r>
            <w:r w:rsidRPr="00220942">
              <w:rPr>
                <w:color w:val="FF0000"/>
              </w:rPr>
              <w:t>о</w:t>
            </w:r>
          </w:p>
        </w:tc>
        <w:tc>
          <w:tcPr>
            <w:tcW w:w="2970" w:type="dxa"/>
          </w:tcPr>
          <w:p w14:paraId="323E4039" w14:textId="2858A20C" w:rsidR="002500ED" w:rsidRDefault="0075716E" w:rsidP="002C7DF8">
            <w:r>
              <w:t>кауч</w:t>
            </w:r>
            <w:r w:rsidRPr="00220942">
              <w:rPr>
                <w:color w:val="FF0000"/>
              </w:rPr>
              <w:t>у</w:t>
            </w:r>
            <w:r>
              <w:t>к</w:t>
            </w:r>
          </w:p>
        </w:tc>
      </w:tr>
      <w:tr w:rsidR="002500ED" w14:paraId="152ECE2E" w14:textId="77777777" w:rsidTr="00792F6A">
        <w:tc>
          <w:tcPr>
            <w:tcW w:w="2605" w:type="dxa"/>
          </w:tcPr>
          <w:p w14:paraId="3D9E13B6" w14:textId="0F623983" w:rsidR="002500ED" w:rsidRDefault="0075716E" w:rsidP="002C7DF8">
            <w:r>
              <w:t>щав</w:t>
            </w:r>
            <w:r w:rsidRPr="00220942">
              <w:rPr>
                <w:color w:val="FF0000"/>
              </w:rPr>
              <w:t>е</w:t>
            </w:r>
            <w:r>
              <w:t>ль</w:t>
            </w:r>
          </w:p>
        </w:tc>
        <w:tc>
          <w:tcPr>
            <w:tcW w:w="2790" w:type="dxa"/>
          </w:tcPr>
          <w:p w14:paraId="74670F45" w14:textId="2BC06A20" w:rsidR="002500ED" w:rsidRDefault="0075716E" w:rsidP="002C7DF8">
            <w:r>
              <w:t>исч</w:t>
            </w:r>
            <w:r w:rsidRPr="00220942">
              <w:rPr>
                <w:color w:val="FF0000"/>
              </w:rPr>
              <w:t>е</w:t>
            </w:r>
            <w:r>
              <w:t>рп</w:t>
            </w:r>
            <w:r w:rsidRPr="00220942">
              <w:rPr>
                <w:color w:val="FF0000"/>
              </w:rPr>
              <w:t>а</w:t>
            </w:r>
            <w:r>
              <w:t>ть</w:t>
            </w:r>
          </w:p>
        </w:tc>
        <w:tc>
          <w:tcPr>
            <w:tcW w:w="2970" w:type="dxa"/>
          </w:tcPr>
          <w:p w14:paraId="30C1C852" w14:textId="64CC2FA2" w:rsidR="002500ED" w:rsidRDefault="0075716E" w:rsidP="002C7DF8">
            <w:r>
              <w:t>диспанс</w:t>
            </w:r>
            <w:r w:rsidRPr="00220942">
              <w:rPr>
                <w:color w:val="FF0000"/>
              </w:rPr>
              <w:t>е</w:t>
            </w:r>
            <w:r>
              <w:t>р</w:t>
            </w:r>
          </w:p>
        </w:tc>
      </w:tr>
      <w:tr w:rsidR="002500ED" w14:paraId="16DF7269" w14:textId="77777777" w:rsidTr="00792F6A">
        <w:tc>
          <w:tcPr>
            <w:tcW w:w="2605" w:type="dxa"/>
          </w:tcPr>
          <w:p w14:paraId="543134EA" w14:textId="6500A396" w:rsidR="002500ED" w:rsidRDefault="0075716E" w:rsidP="002C7DF8">
            <w:r>
              <w:t>осв</w:t>
            </w:r>
            <w:r w:rsidRPr="00220942">
              <w:rPr>
                <w:color w:val="FF0000"/>
              </w:rPr>
              <w:t>е</w:t>
            </w:r>
            <w:r>
              <w:t>домить</w:t>
            </w:r>
          </w:p>
        </w:tc>
        <w:tc>
          <w:tcPr>
            <w:tcW w:w="2790" w:type="dxa"/>
          </w:tcPr>
          <w:p w14:paraId="7EC7CBFF" w14:textId="6A2B655C" w:rsidR="002500ED" w:rsidRDefault="0075716E" w:rsidP="002C7DF8">
            <w:r>
              <w:t>занят</w:t>
            </w:r>
            <w:r w:rsidRPr="004A4117">
              <w:rPr>
                <w:color w:val="FF0000"/>
              </w:rPr>
              <w:t>а</w:t>
            </w:r>
          </w:p>
        </w:tc>
        <w:tc>
          <w:tcPr>
            <w:tcW w:w="2970" w:type="dxa"/>
          </w:tcPr>
          <w:p w14:paraId="51E9F16B" w14:textId="16C2287B" w:rsidR="002500ED" w:rsidRDefault="005B0C9E" w:rsidP="002C7DF8">
            <w:r>
              <w:t>втр</w:t>
            </w:r>
            <w:r w:rsidRPr="009E3983">
              <w:rPr>
                <w:color w:val="FF0000"/>
              </w:rPr>
              <w:t>и</w:t>
            </w:r>
            <w:r>
              <w:t>дорога</w:t>
            </w:r>
          </w:p>
        </w:tc>
      </w:tr>
      <w:tr w:rsidR="002500ED" w14:paraId="098EEB57" w14:textId="77777777" w:rsidTr="00792F6A">
        <w:tc>
          <w:tcPr>
            <w:tcW w:w="2605" w:type="dxa"/>
          </w:tcPr>
          <w:p w14:paraId="22BF0FE2" w14:textId="4A70035F" w:rsidR="002500ED" w:rsidRDefault="0075716E" w:rsidP="002C7DF8">
            <w:r>
              <w:t>добыл</w:t>
            </w:r>
            <w:r w:rsidRPr="009E3983">
              <w:rPr>
                <w:color w:val="FF0000"/>
              </w:rPr>
              <w:t>а</w:t>
            </w:r>
          </w:p>
        </w:tc>
        <w:tc>
          <w:tcPr>
            <w:tcW w:w="2790" w:type="dxa"/>
          </w:tcPr>
          <w:p w14:paraId="16D118F6" w14:textId="45EF3ED6" w:rsidR="002500ED" w:rsidRDefault="0075716E" w:rsidP="002C7DF8">
            <w:r>
              <w:t>цельн</w:t>
            </w:r>
            <w:r w:rsidRPr="004A4117">
              <w:rPr>
                <w:color w:val="FF0000"/>
              </w:rPr>
              <w:t>е</w:t>
            </w:r>
            <w:r>
              <w:t>е</w:t>
            </w:r>
          </w:p>
        </w:tc>
        <w:tc>
          <w:tcPr>
            <w:tcW w:w="2970" w:type="dxa"/>
          </w:tcPr>
          <w:p w14:paraId="6EB75042" w14:textId="1E8F2D7F" w:rsidR="002500ED" w:rsidRDefault="005B0C9E" w:rsidP="002C7DF8">
            <w:r>
              <w:t>(б</w:t>
            </w:r>
            <w:r w:rsidRPr="0057717D">
              <w:rPr>
                <w:color w:val="FF0000"/>
              </w:rPr>
              <w:t>и</w:t>
            </w:r>
            <w:r>
              <w:t>ться) н</w:t>
            </w:r>
            <w:r w:rsidRPr="0057717D">
              <w:rPr>
                <w:color w:val="FF0000"/>
              </w:rPr>
              <w:t>а</w:t>
            </w:r>
            <w:r>
              <w:t>чало</w:t>
            </w:r>
          </w:p>
        </w:tc>
      </w:tr>
      <w:tr w:rsidR="002500ED" w14:paraId="607FFDC6" w14:textId="77777777" w:rsidTr="00792F6A">
        <w:tc>
          <w:tcPr>
            <w:tcW w:w="2605" w:type="dxa"/>
          </w:tcPr>
          <w:p w14:paraId="2024DE1C" w14:textId="74DBD6CE" w:rsidR="002500ED" w:rsidRPr="00AD12D7" w:rsidRDefault="00E95E2C" w:rsidP="00AD12D7">
            <w:pPr>
              <w:jc w:val="center"/>
              <w:rPr>
                <w:b/>
              </w:rPr>
            </w:pPr>
            <w:r>
              <w:rPr>
                <w:b/>
              </w:rPr>
              <w:t>!!!</w:t>
            </w:r>
            <w:r w:rsidR="008D030E" w:rsidRPr="00AD12D7">
              <w:rPr>
                <w:b/>
              </w:rPr>
              <w:t>22</w:t>
            </w:r>
          </w:p>
        </w:tc>
        <w:tc>
          <w:tcPr>
            <w:tcW w:w="2790" w:type="dxa"/>
          </w:tcPr>
          <w:p w14:paraId="4169ACD7" w14:textId="3B1E90F5" w:rsidR="002500ED" w:rsidRPr="00AD12D7" w:rsidRDefault="008D030E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23</w:t>
            </w:r>
          </w:p>
        </w:tc>
        <w:tc>
          <w:tcPr>
            <w:tcW w:w="2970" w:type="dxa"/>
          </w:tcPr>
          <w:p w14:paraId="0E1897B0" w14:textId="40652C98" w:rsidR="002500ED" w:rsidRPr="00AD12D7" w:rsidRDefault="008D030E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24</w:t>
            </w:r>
          </w:p>
        </w:tc>
      </w:tr>
      <w:tr w:rsidR="002500ED" w14:paraId="35C16C7E" w14:textId="77777777" w:rsidTr="00792F6A">
        <w:tc>
          <w:tcPr>
            <w:tcW w:w="2605" w:type="dxa"/>
          </w:tcPr>
          <w:p w14:paraId="6B211B19" w14:textId="64099807" w:rsidR="002500ED" w:rsidRDefault="005B0C9E" w:rsidP="002C7DF8">
            <w:r>
              <w:t>кварт</w:t>
            </w:r>
            <w:r w:rsidRPr="0057717D">
              <w:rPr>
                <w:color w:val="FF0000"/>
              </w:rPr>
              <w:t>а</w:t>
            </w:r>
            <w:r>
              <w:t>л</w:t>
            </w:r>
          </w:p>
        </w:tc>
        <w:tc>
          <w:tcPr>
            <w:tcW w:w="2790" w:type="dxa"/>
          </w:tcPr>
          <w:p w14:paraId="70199001" w14:textId="66904E61" w:rsidR="002500ED" w:rsidRDefault="00CD6F56" w:rsidP="002C7DF8">
            <w:r>
              <w:t>некрол</w:t>
            </w:r>
            <w:r w:rsidRPr="0057717D">
              <w:rPr>
                <w:color w:val="FF0000"/>
              </w:rPr>
              <w:t>о</w:t>
            </w:r>
            <w:r>
              <w:t>г</w:t>
            </w:r>
          </w:p>
        </w:tc>
        <w:tc>
          <w:tcPr>
            <w:tcW w:w="2970" w:type="dxa"/>
          </w:tcPr>
          <w:p w14:paraId="1FB6755E" w14:textId="751D1525" w:rsidR="002500ED" w:rsidRDefault="008664C2" w:rsidP="002C7DF8">
            <w:r>
              <w:t>врал</w:t>
            </w:r>
            <w:r w:rsidRPr="0057717D">
              <w:rPr>
                <w:color w:val="FF0000"/>
              </w:rPr>
              <w:t>а</w:t>
            </w:r>
          </w:p>
        </w:tc>
      </w:tr>
      <w:tr w:rsidR="002500ED" w14:paraId="127E0FB3" w14:textId="77777777" w:rsidTr="00792F6A">
        <w:tc>
          <w:tcPr>
            <w:tcW w:w="2605" w:type="dxa"/>
          </w:tcPr>
          <w:p w14:paraId="2CE869F9" w14:textId="3904D56A" w:rsidR="002500ED" w:rsidRDefault="005B0C9E" w:rsidP="002C7DF8">
            <w:r>
              <w:t>нам</w:t>
            </w:r>
            <w:r w:rsidRPr="0057717D">
              <w:rPr>
                <w:color w:val="FF0000"/>
              </w:rPr>
              <w:t>е</w:t>
            </w:r>
            <w:r>
              <w:t>рение</w:t>
            </w:r>
          </w:p>
        </w:tc>
        <w:tc>
          <w:tcPr>
            <w:tcW w:w="2790" w:type="dxa"/>
          </w:tcPr>
          <w:p w14:paraId="6B364DDF" w14:textId="7C7BC072" w:rsidR="002500ED" w:rsidRDefault="00D62488" w:rsidP="002C7DF8">
            <w:r>
              <w:t>плат</w:t>
            </w:r>
            <w:r w:rsidRPr="0057717D">
              <w:rPr>
                <w:color w:val="FF0000"/>
              </w:rPr>
              <w:t>о</w:t>
            </w:r>
          </w:p>
        </w:tc>
        <w:tc>
          <w:tcPr>
            <w:tcW w:w="2970" w:type="dxa"/>
          </w:tcPr>
          <w:p w14:paraId="1D564ABE" w14:textId="7850243B" w:rsidR="002500ED" w:rsidRDefault="008664C2" w:rsidP="002C7DF8">
            <w:r>
              <w:t>м</w:t>
            </w:r>
            <w:r w:rsidRPr="0057717D">
              <w:rPr>
                <w:color w:val="FF0000"/>
              </w:rPr>
              <w:t>е</w:t>
            </w:r>
            <w:r>
              <w:t>льк</w:t>
            </w:r>
            <w:r w:rsidRPr="0057717D">
              <w:rPr>
                <w:color w:val="FF0000"/>
              </w:rPr>
              <w:t>о</w:t>
            </w:r>
            <w:r>
              <w:t>м</w:t>
            </w:r>
          </w:p>
        </w:tc>
      </w:tr>
      <w:tr w:rsidR="002500ED" w14:paraId="382071B9" w14:textId="77777777" w:rsidTr="00792F6A">
        <w:tc>
          <w:tcPr>
            <w:tcW w:w="2605" w:type="dxa"/>
          </w:tcPr>
          <w:p w14:paraId="5B99C565" w14:textId="2A25A541" w:rsidR="002500ED" w:rsidRDefault="00CD6F56" w:rsidP="002C7DF8">
            <w:r>
              <w:t>де</w:t>
            </w:r>
            <w:r w:rsidR="005B0C9E">
              <w:t>шев</w:t>
            </w:r>
            <w:r w:rsidR="005B0C9E" w:rsidRPr="00600EF7">
              <w:rPr>
                <w:color w:val="FF0000"/>
              </w:rPr>
              <w:t>а</w:t>
            </w:r>
          </w:p>
        </w:tc>
        <w:tc>
          <w:tcPr>
            <w:tcW w:w="2790" w:type="dxa"/>
          </w:tcPr>
          <w:p w14:paraId="35369506" w14:textId="4A8145E7" w:rsidR="002500ED" w:rsidRDefault="00D62488" w:rsidP="002C7DF8">
            <w:r>
              <w:t>предвосх</w:t>
            </w:r>
            <w:r w:rsidRPr="00600EF7">
              <w:rPr>
                <w:color w:val="FF0000"/>
              </w:rPr>
              <w:t>и</w:t>
            </w:r>
            <w:r>
              <w:t>тить</w:t>
            </w:r>
          </w:p>
        </w:tc>
        <w:tc>
          <w:tcPr>
            <w:tcW w:w="2970" w:type="dxa"/>
          </w:tcPr>
          <w:p w14:paraId="09FFDF26" w14:textId="5B6261F3" w:rsidR="002500ED" w:rsidRDefault="008664C2" w:rsidP="002C7DF8">
            <w:r>
              <w:t>св</w:t>
            </w:r>
            <w:r w:rsidRPr="00600EF7">
              <w:rPr>
                <w:color w:val="FF0000"/>
              </w:rPr>
              <w:t>е</w:t>
            </w:r>
            <w:r>
              <w:t>кла</w:t>
            </w:r>
          </w:p>
        </w:tc>
      </w:tr>
      <w:tr w:rsidR="002500ED" w14:paraId="7C47F01D" w14:textId="77777777" w:rsidTr="00792F6A">
        <w:tc>
          <w:tcPr>
            <w:tcW w:w="2605" w:type="dxa"/>
          </w:tcPr>
          <w:p w14:paraId="48DA5985" w14:textId="310B0CDA" w:rsidR="002500ED" w:rsidRDefault="00CD6F56" w:rsidP="002C7DF8">
            <w:r>
              <w:t>приобрет</w:t>
            </w:r>
            <w:r w:rsidRPr="00600EF7">
              <w:rPr>
                <w:color w:val="FF0000"/>
              </w:rPr>
              <w:t>е</w:t>
            </w:r>
            <w:r>
              <w:t>ние</w:t>
            </w:r>
          </w:p>
        </w:tc>
        <w:tc>
          <w:tcPr>
            <w:tcW w:w="2790" w:type="dxa"/>
          </w:tcPr>
          <w:p w14:paraId="7BA91E0D" w14:textId="381AD39C" w:rsidR="002500ED" w:rsidRDefault="00D62488" w:rsidP="002C7DF8">
            <w:r>
              <w:t>нач</w:t>
            </w:r>
            <w:r w:rsidRPr="00600EF7">
              <w:rPr>
                <w:color w:val="FF0000"/>
              </w:rPr>
              <w:t>а</w:t>
            </w:r>
            <w:r>
              <w:t>ть</w:t>
            </w:r>
          </w:p>
        </w:tc>
        <w:tc>
          <w:tcPr>
            <w:tcW w:w="2970" w:type="dxa"/>
          </w:tcPr>
          <w:p w14:paraId="21F2D7A7" w14:textId="3A8C2849" w:rsidR="002500ED" w:rsidRDefault="008664C2" w:rsidP="002C7DF8">
            <w:r>
              <w:t>блок</w:t>
            </w:r>
            <w:r w:rsidRPr="00600EF7">
              <w:rPr>
                <w:color w:val="FF0000"/>
              </w:rPr>
              <w:t>и</w:t>
            </w:r>
            <w:r>
              <w:t>ровать</w:t>
            </w:r>
          </w:p>
        </w:tc>
      </w:tr>
      <w:tr w:rsidR="008D030E" w14:paraId="18E6FE4B" w14:textId="77777777" w:rsidTr="00792F6A">
        <w:tc>
          <w:tcPr>
            <w:tcW w:w="2605" w:type="dxa"/>
          </w:tcPr>
          <w:p w14:paraId="7B38CCD0" w14:textId="1C6C05B4" w:rsidR="008D030E" w:rsidRPr="00AD12D7" w:rsidRDefault="008D030E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25</w:t>
            </w:r>
          </w:p>
        </w:tc>
        <w:tc>
          <w:tcPr>
            <w:tcW w:w="2790" w:type="dxa"/>
          </w:tcPr>
          <w:p w14:paraId="4D164751" w14:textId="243FF0FA" w:rsidR="008D030E" w:rsidRPr="00AD12D7" w:rsidRDefault="008D030E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26</w:t>
            </w:r>
          </w:p>
        </w:tc>
        <w:tc>
          <w:tcPr>
            <w:tcW w:w="2970" w:type="dxa"/>
          </w:tcPr>
          <w:p w14:paraId="6ABABCB9" w14:textId="2952A2E3" w:rsidR="008D030E" w:rsidRPr="00AD12D7" w:rsidRDefault="008D030E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27</w:t>
            </w:r>
          </w:p>
        </w:tc>
      </w:tr>
      <w:tr w:rsidR="008D030E" w14:paraId="27D84AA1" w14:textId="77777777" w:rsidTr="00792F6A">
        <w:tc>
          <w:tcPr>
            <w:tcW w:w="2605" w:type="dxa"/>
          </w:tcPr>
          <w:p w14:paraId="72C75263" w14:textId="228065A1" w:rsidR="008D030E" w:rsidRDefault="00CD6F56" w:rsidP="002C7DF8">
            <w:r>
              <w:t>прибыл</w:t>
            </w:r>
            <w:r w:rsidRPr="00600EF7">
              <w:rPr>
                <w:color w:val="FF0000"/>
              </w:rPr>
              <w:t>а</w:t>
            </w:r>
          </w:p>
        </w:tc>
        <w:tc>
          <w:tcPr>
            <w:tcW w:w="2790" w:type="dxa"/>
          </w:tcPr>
          <w:p w14:paraId="63B0972D" w14:textId="4E78CEC6" w:rsidR="008D030E" w:rsidRDefault="00D62488" w:rsidP="002C7DF8">
            <w:r>
              <w:t>д</w:t>
            </w:r>
            <w:r w:rsidRPr="00600EF7">
              <w:rPr>
                <w:color w:val="FF0000"/>
              </w:rPr>
              <w:t>о</w:t>
            </w:r>
            <w:r>
              <w:t>черн</w:t>
            </w:r>
            <w:r w:rsidRPr="00600EF7">
              <w:rPr>
                <w:color w:val="FF0000"/>
              </w:rPr>
              <w:t>а</w:t>
            </w:r>
          </w:p>
        </w:tc>
        <w:tc>
          <w:tcPr>
            <w:tcW w:w="2970" w:type="dxa"/>
          </w:tcPr>
          <w:p w14:paraId="08A472E4" w14:textId="13307F81" w:rsidR="008D030E" w:rsidRDefault="00522518" w:rsidP="002C7DF8">
            <w:r>
              <w:t>танц</w:t>
            </w:r>
            <w:r w:rsidRPr="00600EF7">
              <w:rPr>
                <w:color w:val="FF0000"/>
              </w:rPr>
              <w:t>о</w:t>
            </w:r>
            <w:r>
              <w:t>вщица</w:t>
            </w:r>
          </w:p>
        </w:tc>
      </w:tr>
      <w:tr w:rsidR="008D030E" w14:paraId="28ED6CCB" w14:textId="77777777" w:rsidTr="00792F6A">
        <w:tc>
          <w:tcPr>
            <w:tcW w:w="2605" w:type="dxa"/>
          </w:tcPr>
          <w:p w14:paraId="25C76462" w14:textId="59BECFAB" w:rsidR="008D030E" w:rsidRDefault="00CD6F56" w:rsidP="002C7DF8">
            <w:r>
              <w:t>дос</w:t>
            </w:r>
            <w:r w:rsidRPr="008732C7">
              <w:rPr>
                <w:color w:val="FF0000"/>
              </w:rPr>
              <w:t>у</w:t>
            </w:r>
            <w:r>
              <w:t>г</w:t>
            </w:r>
          </w:p>
        </w:tc>
        <w:tc>
          <w:tcPr>
            <w:tcW w:w="2790" w:type="dxa"/>
          </w:tcPr>
          <w:p w14:paraId="6D62BE91" w14:textId="48EA3C8D" w:rsidR="008D030E" w:rsidRDefault="00D62488" w:rsidP="002C7DF8">
            <w:r>
              <w:t>ск</w:t>
            </w:r>
            <w:r w:rsidRPr="008732C7">
              <w:rPr>
                <w:color w:val="FF0000"/>
              </w:rPr>
              <w:t>о</w:t>
            </w:r>
            <w:r>
              <w:t>льких (книг)</w:t>
            </w:r>
          </w:p>
        </w:tc>
        <w:tc>
          <w:tcPr>
            <w:tcW w:w="2970" w:type="dxa"/>
          </w:tcPr>
          <w:p w14:paraId="0035BF02" w14:textId="7B738416" w:rsidR="008D030E" w:rsidRDefault="00522518" w:rsidP="002C7DF8">
            <w:r>
              <w:t>п</w:t>
            </w:r>
            <w:r w:rsidRPr="00B55A13">
              <w:rPr>
                <w:color w:val="FF0000"/>
              </w:rPr>
              <w:t>о</w:t>
            </w:r>
            <w:r>
              <w:t>няло</w:t>
            </w:r>
          </w:p>
        </w:tc>
      </w:tr>
      <w:tr w:rsidR="008D030E" w14:paraId="2EFD8D00" w14:textId="77777777" w:rsidTr="00792F6A">
        <w:tc>
          <w:tcPr>
            <w:tcW w:w="2605" w:type="dxa"/>
          </w:tcPr>
          <w:p w14:paraId="3A8CA6D8" w14:textId="3C51AD10" w:rsidR="008D030E" w:rsidRDefault="00CD6F56" w:rsidP="002C7DF8">
            <w:r>
              <w:t>дозвон</w:t>
            </w:r>
            <w:r w:rsidRPr="008732C7">
              <w:rPr>
                <w:color w:val="FF0000"/>
              </w:rPr>
              <w:t>и</w:t>
            </w:r>
            <w:r>
              <w:t>шься</w:t>
            </w:r>
          </w:p>
        </w:tc>
        <w:tc>
          <w:tcPr>
            <w:tcW w:w="2790" w:type="dxa"/>
          </w:tcPr>
          <w:p w14:paraId="40E96E42" w14:textId="1C7BC903" w:rsidR="008D030E" w:rsidRDefault="008664C2" w:rsidP="002C7DF8">
            <w:r>
              <w:t>нед</w:t>
            </w:r>
            <w:r w:rsidRPr="008732C7">
              <w:rPr>
                <w:color w:val="FF0000"/>
              </w:rPr>
              <w:t>у</w:t>
            </w:r>
            <w:r>
              <w:t>г</w:t>
            </w:r>
          </w:p>
        </w:tc>
        <w:tc>
          <w:tcPr>
            <w:tcW w:w="2970" w:type="dxa"/>
          </w:tcPr>
          <w:p w14:paraId="56379FE2" w14:textId="22066488" w:rsidR="008D030E" w:rsidRDefault="00522518" w:rsidP="002C7DF8">
            <w:r>
              <w:t>христиан</w:t>
            </w:r>
            <w:r w:rsidRPr="00B55A13">
              <w:rPr>
                <w:color w:val="FF0000"/>
              </w:rPr>
              <w:t>и</w:t>
            </w:r>
            <w:r>
              <w:t>н</w:t>
            </w:r>
          </w:p>
        </w:tc>
      </w:tr>
      <w:tr w:rsidR="008D030E" w14:paraId="61D6B283" w14:textId="77777777" w:rsidTr="00792F6A">
        <w:tc>
          <w:tcPr>
            <w:tcW w:w="2605" w:type="dxa"/>
          </w:tcPr>
          <w:p w14:paraId="5D96EA46" w14:textId="3F18EAE3" w:rsidR="008D030E" w:rsidRDefault="00CD6F56" w:rsidP="002C7DF8">
            <w:r>
              <w:t>эксп</w:t>
            </w:r>
            <w:r w:rsidRPr="008732C7">
              <w:rPr>
                <w:color w:val="FF0000"/>
              </w:rPr>
              <w:t>е</w:t>
            </w:r>
            <w:r>
              <w:t>рт</w:t>
            </w:r>
          </w:p>
        </w:tc>
        <w:tc>
          <w:tcPr>
            <w:tcW w:w="2790" w:type="dxa"/>
          </w:tcPr>
          <w:p w14:paraId="01A66E68" w14:textId="01F2D28F" w:rsidR="008D030E" w:rsidRDefault="008664C2" w:rsidP="002C7DF8">
            <w:r>
              <w:t>ман</w:t>
            </w:r>
            <w:r w:rsidRPr="008732C7">
              <w:rPr>
                <w:color w:val="FF0000"/>
              </w:rPr>
              <w:t>я</w:t>
            </w:r>
            <w:r>
              <w:t>щий</w:t>
            </w:r>
          </w:p>
        </w:tc>
        <w:tc>
          <w:tcPr>
            <w:tcW w:w="2970" w:type="dxa"/>
          </w:tcPr>
          <w:p w14:paraId="68E63045" w14:textId="3B20F0BB" w:rsidR="008D030E" w:rsidRDefault="00522518" w:rsidP="002C7DF8">
            <w:r>
              <w:t>прин</w:t>
            </w:r>
            <w:r w:rsidRPr="00B55A13">
              <w:rPr>
                <w:color w:val="FF0000"/>
              </w:rPr>
              <w:t>у</w:t>
            </w:r>
            <w:r>
              <w:t>дить</w:t>
            </w:r>
          </w:p>
        </w:tc>
      </w:tr>
      <w:tr w:rsidR="008D030E" w14:paraId="211ED0B2" w14:textId="77777777" w:rsidTr="00792F6A">
        <w:tc>
          <w:tcPr>
            <w:tcW w:w="2605" w:type="dxa"/>
          </w:tcPr>
          <w:p w14:paraId="6E883D8E" w14:textId="3DBD05FB" w:rsidR="008D030E" w:rsidRPr="00AD12D7" w:rsidRDefault="008D030E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28</w:t>
            </w:r>
          </w:p>
        </w:tc>
        <w:tc>
          <w:tcPr>
            <w:tcW w:w="2790" w:type="dxa"/>
          </w:tcPr>
          <w:p w14:paraId="7BAE5B5B" w14:textId="3858402F" w:rsidR="008D030E" w:rsidRPr="00AD12D7" w:rsidRDefault="008D030E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29</w:t>
            </w:r>
          </w:p>
        </w:tc>
        <w:tc>
          <w:tcPr>
            <w:tcW w:w="2970" w:type="dxa"/>
          </w:tcPr>
          <w:p w14:paraId="6AF3AC1D" w14:textId="08E60108" w:rsidR="008D030E" w:rsidRPr="00AD12D7" w:rsidRDefault="008D030E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30</w:t>
            </w:r>
          </w:p>
        </w:tc>
      </w:tr>
      <w:tr w:rsidR="008D030E" w14:paraId="3B4BE8C2" w14:textId="77777777" w:rsidTr="00792F6A">
        <w:tc>
          <w:tcPr>
            <w:tcW w:w="2605" w:type="dxa"/>
          </w:tcPr>
          <w:p w14:paraId="647D9093" w14:textId="4CFE8900" w:rsidR="008D030E" w:rsidRDefault="00CD6F56" w:rsidP="002C7DF8">
            <w:r>
              <w:t>обн</w:t>
            </w:r>
            <w:r w:rsidRPr="00B55A13">
              <w:rPr>
                <w:color w:val="FF0000"/>
              </w:rPr>
              <w:t>я</w:t>
            </w:r>
            <w:r>
              <w:t>ла</w:t>
            </w:r>
          </w:p>
        </w:tc>
        <w:tc>
          <w:tcPr>
            <w:tcW w:w="2790" w:type="dxa"/>
          </w:tcPr>
          <w:p w14:paraId="40203536" w14:textId="1E850FD6" w:rsidR="008D030E" w:rsidRDefault="008664C2" w:rsidP="002C7DF8">
            <w:r>
              <w:t>упомян</w:t>
            </w:r>
            <w:r w:rsidRPr="00B55A13">
              <w:rPr>
                <w:color w:val="FF0000"/>
              </w:rPr>
              <w:t>у</w:t>
            </w:r>
            <w:r>
              <w:t>ть</w:t>
            </w:r>
          </w:p>
        </w:tc>
        <w:tc>
          <w:tcPr>
            <w:tcW w:w="2970" w:type="dxa"/>
          </w:tcPr>
          <w:p w14:paraId="2EA64258" w14:textId="32F38CEB" w:rsidR="008D030E" w:rsidRDefault="00522518" w:rsidP="002C7DF8">
            <w:r>
              <w:t>гражд</w:t>
            </w:r>
            <w:r w:rsidRPr="00B55A13">
              <w:rPr>
                <w:color w:val="FF0000"/>
              </w:rPr>
              <w:t>а</w:t>
            </w:r>
            <w:r>
              <w:t>нство</w:t>
            </w:r>
          </w:p>
        </w:tc>
      </w:tr>
      <w:tr w:rsidR="008D030E" w14:paraId="7BAC15AE" w14:textId="77777777" w:rsidTr="00792F6A">
        <w:tc>
          <w:tcPr>
            <w:tcW w:w="2605" w:type="dxa"/>
          </w:tcPr>
          <w:p w14:paraId="032BFCCE" w14:textId="5E769A35" w:rsidR="008D030E" w:rsidRDefault="00B55A13" w:rsidP="002C7DF8">
            <w:r>
              <w:t xml:space="preserve">(на) </w:t>
            </w:r>
            <w:r w:rsidR="00CD6F56">
              <w:t>ск</w:t>
            </w:r>
            <w:r w:rsidR="00CD6F56" w:rsidRPr="006D1982">
              <w:rPr>
                <w:color w:val="FF0000"/>
              </w:rPr>
              <w:t>о</w:t>
            </w:r>
            <w:r w:rsidR="00CD6F56">
              <w:t>л</w:t>
            </w:r>
            <w:r>
              <w:t>ьких</w:t>
            </w:r>
          </w:p>
        </w:tc>
        <w:tc>
          <w:tcPr>
            <w:tcW w:w="2790" w:type="dxa"/>
          </w:tcPr>
          <w:p w14:paraId="498E0FED" w14:textId="51D5C163" w:rsidR="008D030E" w:rsidRDefault="008664C2" w:rsidP="002C7DF8">
            <w:r>
              <w:t>сосредот</w:t>
            </w:r>
            <w:r w:rsidRPr="006D1982">
              <w:rPr>
                <w:color w:val="FF0000"/>
              </w:rPr>
              <w:t>о</w:t>
            </w:r>
            <w:r>
              <w:t>чение</w:t>
            </w:r>
          </w:p>
        </w:tc>
        <w:tc>
          <w:tcPr>
            <w:tcW w:w="2970" w:type="dxa"/>
          </w:tcPr>
          <w:p w14:paraId="6A05CD91" w14:textId="226D8409" w:rsidR="008D030E" w:rsidRDefault="00522518" w:rsidP="002C7DF8">
            <w:r>
              <w:t>фен</w:t>
            </w:r>
            <w:r w:rsidRPr="00E45B14">
              <w:rPr>
                <w:color w:val="FF0000"/>
              </w:rPr>
              <w:t>о</w:t>
            </w:r>
            <w:r>
              <w:t>м</w:t>
            </w:r>
            <w:r w:rsidRPr="00E45B14">
              <w:rPr>
                <w:color w:val="FF0000"/>
              </w:rPr>
              <w:t>е</w:t>
            </w:r>
            <w:r>
              <w:t>н</w:t>
            </w:r>
          </w:p>
        </w:tc>
      </w:tr>
      <w:tr w:rsidR="008D030E" w14:paraId="06960B45" w14:textId="77777777" w:rsidTr="00792F6A">
        <w:tc>
          <w:tcPr>
            <w:tcW w:w="2605" w:type="dxa"/>
          </w:tcPr>
          <w:p w14:paraId="1CDFE1D8" w14:textId="07DAB305" w:rsidR="008D030E" w:rsidRDefault="00CD6F56" w:rsidP="002C7DF8">
            <w:r>
              <w:t>донаг</w:t>
            </w:r>
            <w:r w:rsidRPr="00E45B14">
              <w:rPr>
                <w:color w:val="FF0000"/>
              </w:rPr>
              <w:t>а</w:t>
            </w:r>
          </w:p>
        </w:tc>
        <w:tc>
          <w:tcPr>
            <w:tcW w:w="2790" w:type="dxa"/>
          </w:tcPr>
          <w:p w14:paraId="53E7DF21" w14:textId="649AF86E" w:rsidR="008D030E" w:rsidRDefault="008664C2" w:rsidP="002C7DF8">
            <w:r>
              <w:t>д</w:t>
            </w:r>
            <w:r w:rsidRPr="00E45B14">
              <w:rPr>
                <w:color w:val="FF0000"/>
              </w:rPr>
              <w:t>о</w:t>
            </w:r>
            <w:r>
              <w:t>нял</w:t>
            </w:r>
          </w:p>
        </w:tc>
        <w:tc>
          <w:tcPr>
            <w:tcW w:w="2970" w:type="dxa"/>
          </w:tcPr>
          <w:p w14:paraId="0167CFA8" w14:textId="3C1E2A90" w:rsidR="008D030E" w:rsidRPr="00E45B14" w:rsidRDefault="00522518" w:rsidP="002C7DF8">
            <w:r w:rsidRPr="00E45B14">
              <w:t>ход</w:t>
            </w:r>
            <w:r w:rsidRPr="00E45B14">
              <w:rPr>
                <w:color w:val="FF0000"/>
              </w:rPr>
              <w:t>а</w:t>
            </w:r>
            <w:r w:rsidRPr="00E45B14">
              <w:t>тай</w:t>
            </w:r>
          </w:p>
        </w:tc>
      </w:tr>
      <w:tr w:rsidR="008D030E" w14:paraId="4E6B377A" w14:textId="77777777" w:rsidTr="00792F6A">
        <w:tc>
          <w:tcPr>
            <w:tcW w:w="2605" w:type="dxa"/>
          </w:tcPr>
          <w:p w14:paraId="3C5F84C9" w14:textId="562D9EFF" w:rsidR="008D030E" w:rsidRDefault="00D62488" w:rsidP="002C7DF8">
            <w:r>
              <w:lastRenderedPageBreak/>
              <w:t>экипир</w:t>
            </w:r>
            <w:r w:rsidRPr="00E45B14">
              <w:rPr>
                <w:color w:val="FF0000"/>
              </w:rPr>
              <w:t>о</w:t>
            </w:r>
            <w:r>
              <w:t>ванный</w:t>
            </w:r>
          </w:p>
        </w:tc>
        <w:tc>
          <w:tcPr>
            <w:tcW w:w="2790" w:type="dxa"/>
          </w:tcPr>
          <w:p w14:paraId="3775DDE0" w14:textId="0B565B31" w:rsidR="008D030E" w:rsidRDefault="008664C2" w:rsidP="002C7DF8">
            <w:r>
              <w:t>де</w:t>
            </w:r>
            <w:r w:rsidRPr="00E45B14">
              <w:rPr>
                <w:color w:val="FF0000"/>
              </w:rPr>
              <w:t>я</w:t>
            </w:r>
            <w:r>
              <w:t>ние</w:t>
            </w:r>
          </w:p>
        </w:tc>
        <w:tc>
          <w:tcPr>
            <w:tcW w:w="2970" w:type="dxa"/>
          </w:tcPr>
          <w:p w14:paraId="3FCD9F76" w14:textId="1BD159D5" w:rsidR="008D030E" w:rsidRDefault="00522518" w:rsidP="002C7DF8">
            <w:r>
              <w:t>поднял</w:t>
            </w:r>
            <w:r w:rsidRPr="00E45B14">
              <w:rPr>
                <w:color w:val="FF0000"/>
              </w:rPr>
              <w:t>а</w:t>
            </w:r>
          </w:p>
        </w:tc>
      </w:tr>
      <w:tr w:rsidR="008D030E" w14:paraId="46FCB755" w14:textId="77777777" w:rsidTr="00792F6A">
        <w:tc>
          <w:tcPr>
            <w:tcW w:w="2605" w:type="dxa"/>
          </w:tcPr>
          <w:p w14:paraId="678AA3CB" w14:textId="179F9FB4" w:rsidR="008D030E" w:rsidRPr="00AD12D7" w:rsidRDefault="00A20F7B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31</w:t>
            </w:r>
          </w:p>
        </w:tc>
        <w:tc>
          <w:tcPr>
            <w:tcW w:w="2790" w:type="dxa"/>
          </w:tcPr>
          <w:p w14:paraId="4CBA94C9" w14:textId="6506C497" w:rsidR="008D030E" w:rsidRPr="00AD12D7" w:rsidRDefault="00A20F7B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32</w:t>
            </w:r>
          </w:p>
        </w:tc>
        <w:tc>
          <w:tcPr>
            <w:tcW w:w="2970" w:type="dxa"/>
          </w:tcPr>
          <w:p w14:paraId="2CEACE65" w14:textId="4AEDD485" w:rsidR="008D030E" w:rsidRPr="00AD12D7" w:rsidRDefault="00A20F7B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33</w:t>
            </w:r>
          </w:p>
        </w:tc>
      </w:tr>
      <w:tr w:rsidR="008D030E" w14:paraId="361C9BC3" w14:textId="77777777" w:rsidTr="00792F6A">
        <w:tc>
          <w:tcPr>
            <w:tcW w:w="2605" w:type="dxa"/>
          </w:tcPr>
          <w:p w14:paraId="6098111F" w14:textId="3AE35DE5" w:rsidR="008D030E" w:rsidRDefault="00D62488" w:rsidP="002C7DF8">
            <w:r>
              <w:t>стол</w:t>
            </w:r>
            <w:r w:rsidRPr="00E45B14">
              <w:rPr>
                <w:color w:val="FF0000"/>
              </w:rPr>
              <w:t>я</w:t>
            </w:r>
            <w:r>
              <w:t>р</w:t>
            </w:r>
          </w:p>
        </w:tc>
        <w:tc>
          <w:tcPr>
            <w:tcW w:w="2790" w:type="dxa"/>
          </w:tcPr>
          <w:p w14:paraId="44D5B6BE" w14:textId="1D7BFD93" w:rsidR="008D030E" w:rsidRDefault="008664C2" w:rsidP="002C7DF8">
            <w:r>
              <w:t>д</w:t>
            </w:r>
            <w:r w:rsidRPr="00E45B14">
              <w:rPr>
                <w:color w:val="FF0000"/>
              </w:rPr>
              <w:t>о</w:t>
            </w:r>
            <w:r>
              <w:t>красн</w:t>
            </w:r>
            <w:r w:rsidRPr="00E45B14">
              <w:rPr>
                <w:color w:val="FF0000"/>
              </w:rPr>
              <w:t>а</w:t>
            </w:r>
          </w:p>
        </w:tc>
        <w:tc>
          <w:tcPr>
            <w:tcW w:w="2970" w:type="dxa"/>
          </w:tcPr>
          <w:p w14:paraId="55D060C0" w14:textId="4C8F0A55" w:rsidR="008D030E" w:rsidRDefault="00522518" w:rsidP="002C7DF8">
            <w:r>
              <w:t>согнал</w:t>
            </w:r>
            <w:r w:rsidRPr="00A3171D">
              <w:rPr>
                <w:color w:val="FF0000"/>
              </w:rPr>
              <w:t>а</w:t>
            </w:r>
          </w:p>
        </w:tc>
      </w:tr>
      <w:tr w:rsidR="00A20F7B" w14:paraId="5601F4D6" w14:textId="77777777" w:rsidTr="00792F6A">
        <w:tc>
          <w:tcPr>
            <w:tcW w:w="2605" w:type="dxa"/>
          </w:tcPr>
          <w:p w14:paraId="6578B2DA" w14:textId="75516A82" w:rsidR="00A20F7B" w:rsidRDefault="00D62488" w:rsidP="002C7DF8">
            <w:r>
              <w:t>добыл</w:t>
            </w:r>
            <w:r w:rsidRPr="00A3171D">
              <w:rPr>
                <w:color w:val="FF0000"/>
              </w:rPr>
              <w:t>а</w:t>
            </w:r>
          </w:p>
        </w:tc>
        <w:tc>
          <w:tcPr>
            <w:tcW w:w="2790" w:type="dxa"/>
          </w:tcPr>
          <w:p w14:paraId="62723D7E" w14:textId="7DA31C67" w:rsidR="00A20F7B" w:rsidRDefault="008664C2" w:rsidP="002C7DF8">
            <w:r>
              <w:t>добрал</w:t>
            </w:r>
            <w:r w:rsidRPr="00A3171D">
              <w:rPr>
                <w:color w:val="FF0000"/>
              </w:rPr>
              <w:t>а</w:t>
            </w:r>
            <w:r>
              <w:t>сь</w:t>
            </w:r>
          </w:p>
        </w:tc>
        <w:tc>
          <w:tcPr>
            <w:tcW w:w="2970" w:type="dxa"/>
          </w:tcPr>
          <w:p w14:paraId="53AE04FB" w14:textId="13D0EA39" w:rsidR="00A20F7B" w:rsidRDefault="00522518" w:rsidP="002C7DF8">
            <w:r>
              <w:t>д</w:t>
            </w:r>
            <w:r w:rsidRPr="00A3171D">
              <w:rPr>
                <w:color w:val="FF0000"/>
              </w:rPr>
              <w:t>е</w:t>
            </w:r>
            <w:r>
              <w:t>рзки</w:t>
            </w:r>
          </w:p>
        </w:tc>
      </w:tr>
      <w:tr w:rsidR="00A20F7B" w14:paraId="71BBB0D8" w14:textId="77777777" w:rsidTr="00792F6A">
        <w:tc>
          <w:tcPr>
            <w:tcW w:w="2605" w:type="dxa"/>
          </w:tcPr>
          <w:p w14:paraId="6FF88F78" w14:textId="546A2EC2" w:rsidR="00A20F7B" w:rsidRDefault="00D62488" w:rsidP="002C7DF8">
            <w:r>
              <w:t>катал</w:t>
            </w:r>
            <w:r w:rsidRPr="00A3171D">
              <w:rPr>
                <w:color w:val="FF0000"/>
              </w:rPr>
              <w:t>о</w:t>
            </w:r>
            <w:r>
              <w:t>г</w:t>
            </w:r>
          </w:p>
        </w:tc>
        <w:tc>
          <w:tcPr>
            <w:tcW w:w="2790" w:type="dxa"/>
          </w:tcPr>
          <w:p w14:paraId="2DA4E282" w14:textId="321F8012" w:rsidR="00A20F7B" w:rsidRDefault="008664C2" w:rsidP="002C7DF8">
            <w:r>
              <w:t>газопров</w:t>
            </w:r>
            <w:r w:rsidRPr="00A3171D">
              <w:rPr>
                <w:color w:val="FF0000"/>
              </w:rPr>
              <w:t>о</w:t>
            </w:r>
            <w:r>
              <w:t>д</w:t>
            </w:r>
          </w:p>
        </w:tc>
        <w:tc>
          <w:tcPr>
            <w:tcW w:w="2970" w:type="dxa"/>
          </w:tcPr>
          <w:p w14:paraId="29926F11" w14:textId="1EB6FC99" w:rsidR="00A20F7B" w:rsidRDefault="00522518" w:rsidP="002C7DF8">
            <w:r>
              <w:t>проклял</w:t>
            </w:r>
            <w:r w:rsidRPr="00A3171D">
              <w:rPr>
                <w:color w:val="FF0000"/>
              </w:rPr>
              <w:t>а</w:t>
            </w:r>
          </w:p>
        </w:tc>
      </w:tr>
      <w:tr w:rsidR="00A20F7B" w14:paraId="25CBAEBB" w14:textId="77777777" w:rsidTr="00792F6A">
        <w:tc>
          <w:tcPr>
            <w:tcW w:w="2605" w:type="dxa"/>
          </w:tcPr>
          <w:p w14:paraId="0F7C3C6E" w14:textId="53DA877A" w:rsidR="00A20F7B" w:rsidRDefault="00D62488" w:rsidP="002C7DF8">
            <w:r>
              <w:t>фет</w:t>
            </w:r>
            <w:r w:rsidRPr="00A3171D">
              <w:rPr>
                <w:color w:val="FF0000"/>
              </w:rPr>
              <w:t>и</w:t>
            </w:r>
            <w:r>
              <w:t>ш</w:t>
            </w:r>
          </w:p>
        </w:tc>
        <w:tc>
          <w:tcPr>
            <w:tcW w:w="2790" w:type="dxa"/>
          </w:tcPr>
          <w:p w14:paraId="2C270F5E" w14:textId="4E734B94" w:rsidR="00A20F7B" w:rsidRDefault="008664C2" w:rsidP="002C7DF8">
            <w:r>
              <w:t>парт</w:t>
            </w:r>
            <w:r w:rsidRPr="00A3171D">
              <w:rPr>
                <w:color w:val="FF0000"/>
              </w:rPr>
              <w:t>е</w:t>
            </w:r>
            <w:r>
              <w:t>р</w:t>
            </w:r>
          </w:p>
        </w:tc>
        <w:tc>
          <w:tcPr>
            <w:tcW w:w="2970" w:type="dxa"/>
          </w:tcPr>
          <w:p w14:paraId="718566F5" w14:textId="719762E9" w:rsidR="00A20F7B" w:rsidRDefault="00522518" w:rsidP="002C7DF8">
            <w:r>
              <w:t>д</w:t>
            </w:r>
            <w:r w:rsidRPr="00A3171D">
              <w:rPr>
                <w:color w:val="FF0000"/>
              </w:rPr>
              <w:t>о</w:t>
            </w:r>
            <w:r>
              <w:t>синя</w:t>
            </w:r>
          </w:p>
        </w:tc>
      </w:tr>
      <w:tr w:rsidR="00A20F7B" w14:paraId="61A7ABB2" w14:textId="77777777" w:rsidTr="00792F6A">
        <w:tc>
          <w:tcPr>
            <w:tcW w:w="2605" w:type="dxa"/>
          </w:tcPr>
          <w:p w14:paraId="7582CDEF" w14:textId="63D1AF01" w:rsidR="00A20F7B" w:rsidRPr="00AD12D7" w:rsidRDefault="00A20F7B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34</w:t>
            </w:r>
          </w:p>
        </w:tc>
        <w:tc>
          <w:tcPr>
            <w:tcW w:w="2790" w:type="dxa"/>
          </w:tcPr>
          <w:p w14:paraId="36232E4E" w14:textId="2051ADA3" w:rsidR="00A20F7B" w:rsidRPr="00AD12D7" w:rsidRDefault="00A20F7B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35</w:t>
            </w:r>
          </w:p>
        </w:tc>
        <w:tc>
          <w:tcPr>
            <w:tcW w:w="2970" w:type="dxa"/>
          </w:tcPr>
          <w:p w14:paraId="7EB43023" w14:textId="3B5D400A" w:rsidR="00A20F7B" w:rsidRPr="00AD12D7" w:rsidRDefault="00A20F7B" w:rsidP="00AD12D7">
            <w:pPr>
              <w:jc w:val="center"/>
              <w:rPr>
                <w:b/>
              </w:rPr>
            </w:pPr>
            <w:r w:rsidRPr="00AD12D7">
              <w:rPr>
                <w:b/>
              </w:rPr>
              <w:t>36</w:t>
            </w:r>
          </w:p>
        </w:tc>
      </w:tr>
      <w:tr w:rsidR="00A20F7B" w14:paraId="60C15A6B" w14:textId="77777777" w:rsidTr="00792F6A">
        <w:tc>
          <w:tcPr>
            <w:tcW w:w="2605" w:type="dxa"/>
          </w:tcPr>
          <w:p w14:paraId="2570B793" w14:textId="5393F9E3" w:rsidR="00A20F7B" w:rsidRDefault="00D62488" w:rsidP="002C7DF8">
            <w:r>
              <w:t>сосредот</w:t>
            </w:r>
            <w:r w:rsidRPr="007D2CE5">
              <w:rPr>
                <w:color w:val="FF0000"/>
              </w:rPr>
              <w:t>о</w:t>
            </w:r>
            <w:r>
              <w:t>чение</w:t>
            </w:r>
          </w:p>
        </w:tc>
        <w:tc>
          <w:tcPr>
            <w:tcW w:w="2790" w:type="dxa"/>
          </w:tcPr>
          <w:p w14:paraId="703F5379" w14:textId="1CC645BD" w:rsidR="00A20F7B" w:rsidRDefault="008664C2" w:rsidP="002C7DF8">
            <w:r>
              <w:t>углуб</w:t>
            </w:r>
            <w:r w:rsidRPr="007D2CE5">
              <w:rPr>
                <w:color w:val="FF0000"/>
              </w:rPr>
              <w:t>и</w:t>
            </w:r>
            <w:r>
              <w:t>ть</w:t>
            </w:r>
          </w:p>
        </w:tc>
        <w:tc>
          <w:tcPr>
            <w:tcW w:w="2970" w:type="dxa"/>
          </w:tcPr>
          <w:p w14:paraId="48723754" w14:textId="37ED1D75" w:rsidR="00A20F7B" w:rsidRDefault="00522518" w:rsidP="002C7DF8">
            <w:r>
              <w:t>обокр</w:t>
            </w:r>
            <w:r w:rsidRPr="007D2CE5">
              <w:rPr>
                <w:color w:val="FF0000"/>
              </w:rPr>
              <w:t>а</w:t>
            </w:r>
            <w:r>
              <w:t>ла</w:t>
            </w:r>
          </w:p>
        </w:tc>
      </w:tr>
      <w:tr w:rsidR="00A20F7B" w14:paraId="646163A8" w14:textId="77777777" w:rsidTr="00792F6A">
        <w:tc>
          <w:tcPr>
            <w:tcW w:w="2605" w:type="dxa"/>
          </w:tcPr>
          <w:p w14:paraId="44525704" w14:textId="70689314" w:rsidR="00A20F7B" w:rsidRDefault="00D62488" w:rsidP="002C7DF8">
            <w:r>
              <w:t>ср</w:t>
            </w:r>
            <w:r w:rsidRPr="000C1D50">
              <w:rPr>
                <w:color w:val="FF0000"/>
              </w:rPr>
              <w:t>е</w:t>
            </w:r>
            <w:r>
              <w:t>дства</w:t>
            </w:r>
          </w:p>
        </w:tc>
        <w:tc>
          <w:tcPr>
            <w:tcW w:w="2790" w:type="dxa"/>
          </w:tcPr>
          <w:p w14:paraId="25E0FBDD" w14:textId="5F24812A" w:rsidR="00A20F7B" w:rsidRDefault="008664C2" w:rsidP="002C7DF8">
            <w:r>
              <w:t>м</w:t>
            </w:r>
            <w:r w:rsidRPr="007D2CE5">
              <w:rPr>
                <w:color w:val="FF0000"/>
              </w:rPr>
              <w:t>и</w:t>
            </w:r>
            <w:r>
              <w:t>з</w:t>
            </w:r>
            <w:r w:rsidRPr="007D2CE5">
              <w:rPr>
                <w:color w:val="FF0000"/>
              </w:rPr>
              <w:t>е</w:t>
            </w:r>
            <w:r>
              <w:t>рный</w:t>
            </w:r>
          </w:p>
        </w:tc>
        <w:tc>
          <w:tcPr>
            <w:tcW w:w="2970" w:type="dxa"/>
          </w:tcPr>
          <w:p w14:paraId="432B04BB" w14:textId="0538F379" w:rsidR="00A20F7B" w:rsidRDefault="00522518" w:rsidP="002C7DF8">
            <w:r>
              <w:t>влож</w:t>
            </w:r>
            <w:r w:rsidRPr="00387A1E">
              <w:rPr>
                <w:color w:val="FF0000"/>
              </w:rPr>
              <w:t>и</w:t>
            </w:r>
            <w:r>
              <w:t>ть</w:t>
            </w:r>
          </w:p>
        </w:tc>
      </w:tr>
      <w:tr w:rsidR="00A20F7B" w14:paraId="53955354" w14:textId="77777777" w:rsidTr="00792F6A">
        <w:tc>
          <w:tcPr>
            <w:tcW w:w="2605" w:type="dxa"/>
          </w:tcPr>
          <w:p w14:paraId="786728AD" w14:textId="39A43B5F" w:rsidR="00A20F7B" w:rsidRDefault="00D62488" w:rsidP="002C7DF8">
            <w:r>
              <w:t>приподнял</w:t>
            </w:r>
            <w:r w:rsidRPr="00387A1E">
              <w:rPr>
                <w:color w:val="FF0000"/>
              </w:rPr>
              <w:t>а</w:t>
            </w:r>
          </w:p>
        </w:tc>
        <w:tc>
          <w:tcPr>
            <w:tcW w:w="2790" w:type="dxa"/>
          </w:tcPr>
          <w:p w14:paraId="28907BA5" w14:textId="2596B44B" w:rsidR="00A20F7B" w:rsidRDefault="008664C2" w:rsidP="002C7DF8">
            <w:r>
              <w:t>укра</w:t>
            </w:r>
            <w:r w:rsidRPr="00387A1E">
              <w:rPr>
                <w:color w:val="FF0000"/>
              </w:rPr>
              <w:t>и</w:t>
            </w:r>
            <w:r>
              <w:t>нский</w:t>
            </w:r>
          </w:p>
        </w:tc>
        <w:tc>
          <w:tcPr>
            <w:tcW w:w="2970" w:type="dxa"/>
          </w:tcPr>
          <w:p w14:paraId="49E43A17" w14:textId="4E3EF548" w:rsidR="00A20F7B" w:rsidRDefault="00522518" w:rsidP="002C7DF8">
            <w:r>
              <w:t>убр</w:t>
            </w:r>
            <w:r w:rsidRPr="00387A1E">
              <w:rPr>
                <w:color w:val="FF0000"/>
              </w:rPr>
              <w:t>а</w:t>
            </w:r>
            <w:r>
              <w:t>нство</w:t>
            </w:r>
          </w:p>
        </w:tc>
      </w:tr>
      <w:tr w:rsidR="00A20F7B" w14:paraId="108F68D6" w14:textId="77777777" w:rsidTr="00792F6A">
        <w:tc>
          <w:tcPr>
            <w:tcW w:w="2605" w:type="dxa"/>
          </w:tcPr>
          <w:p w14:paraId="201FDCEB" w14:textId="266AE054" w:rsidR="00A20F7B" w:rsidRDefault="00D62488" w:rsidP="002C7DF8">
            <w:r>
              <w:t>инд</w:t>
            </w:r>
            <w:r w:rsidRPr="00387A1E">
              <w:rPr>
                <w:color w:val="FF0000"/>
              </w:rPr>
              <w:t>у</w:t>
            </w:r>
            <w:r>
              <w:t>стр</w:t>
            </w:r>
            <w:r w:rsidRPr="00387A1E">
              <w:rPr>
                <w:color w:val="FF0000"/>
              </w:rPr>
              <w:t>и</w:t>
            </w:r>
            <w:r>
              <w:t>я</w:t>
            </w:r>
          </w:p>
        </w:tc>
        <w:tc>
          <w:tcPr>
            <w:tcW w:w="2790" w:type="dxa"/>
          </w:tcPr>
          <w:p w14:paraId="016AF8B8" w14:textId="28A2CC08" w:rsidR="00A20F7B" w:rsidRDefault="008664C2" w:rsidP="002C7DF8">
            <w:r>
              <w:t>навр</w:t>
            </w:r>
            <w:r w:rsidRPr="00387A1E">
              <w:rPr>
                <w:color w:val="FF0000"/>
              </w:rPr>
              <w:t>а</w:t>
            </w:r>
            <w:r>
              <w:t>ла</w:t>
            </w:r>
          </w:p>
        </w:tc>
        <w:tc>
          <w:tcPr>
            <w:tcW w:w="2970" w:type="dxa"/>
          </w:tcPr>
          <w:p w14:paraId="7FD45A0C" w14:textId="6BDCBB32" w:rsidR="00A20F7B" w:rsidRDefault="00AD12D7" w:rsidP="002C7DF8">
            <w:r>
              <w:t>запл</w:t>
            </w:r>
            <w:r w:rsidRPr="00387A1E">
              <w:rPr>
                <w:color w:val="FF0000"/>
              </w:rPr>
              <w:t>е</w:t>
            </w:r>
            <w:r>
              <w:t>снев</w:t>
            </w:r>
            <w:r w:rsidRPr="00387A1E">
              <w:rPr>
                <w:color w:val="FF0000"/>
              </w:rPr>
              <w:t>е</w:t>
            </w:r>
            <w:r>
              <w:t>ть</w:t>
            </w:r>
          </w:p>
        </w:tc>
      </w:tr>
    </w:tbl>
    <w:p w14:paraId="63DE6FE4" w14:textId="4974540C" w:rsidR="00D4204B" w:rsidRDefault="00D4204B" w:rsidP="001B0E82"/>
    <w:sectPr w:rsidR="00D4204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ztLSwNDUxMzI0tDBQ0lEKTi0uzszPAykwrAUAL8JtgywAAAA="/>
  </w:docVars>
  <w:rsids>
    <w:rsidRoot w:val="00F67F5D"/>
    <w:rsid w:val="00005B61"/>
    <w:rsid w:val="000A51B9"/>
    <w:rsid w:val="000C1D50"/>
    <w:rsid w:val="000E7707"/>
    <w:rsid w:val="0016051F"/>
    <w:rsid w:val="001636CF"/>
    <w:rsid w:val="001B0E82"/>
    <w:rsid w:val="00220942"/>
    <w:rsid w:val="002500ED"/>
    <w:rsid w:val="002B2679"/>
    <w:rsid w:val="002C7DF8"/>
    <w:rsid w:val="002D7C70"/>
    <w:rsid w:val="00387A1E"/>
    <w:rsid w:val="003B3055"/>
    <w:rsid w:val="003D519C"/>
    <w:rsid w:val="003F15B4"/>
    <w:rsid w:val="003F7282"/>
    <w:rsid w:val="004A4117"/>
    <w:rsid w:val="004A7BD9"/>
    <w:rsid w:val="00522518"/>
    <w:rsid w:val="0057717D"/>
    <w:rsid w:val="005B0C9E"/>
    <w:rsid w:val="00600EF7"/>
    <w:rsid w:val="006034FA"/>
    <w:rsid w:val="00625D63"/>
    <w:rsid w:val="006C7980"/>
    <w:rsid w:val="006D1982"/>
    <w:rsid w:val="006F2796"/>
    <w:rsid w:val="00707D0C"/>
    <w:rsid w:val="0075716E"/>
    <w:rsid w:val="00770BA0"/>
    <w:rsid w:val="00771BEB"/>
    <w:rsid w:val="00783068"/>
    <w:rsid w:val="00792F6A"/>
    <w:rsid w:val="007D2CE5"/>
    <w:rsid w:val="00806F44"/>
    <w:rsid w:val="00863C0E"/>
    <w:rsid w:val="008664C2"/>
    <w:rsid w:val="008732C7"/>
    <w:rsid w:val="008D030E"/>
    <w:rsid w:val="008E6F18"/>
    <w:rsid w:val="009E3983"/>
    <w:rsid w:val="00A20F7B"/>
    <w:rsid w:val="00A23BBE"/>
    <w:rsid w:val="00A3171D"/>
    <w:rsid w:val="00A813D1"/>
    <w:rsid w:val="00AB1E9C"/>
    <w:rsid w:val="00AD12D7"/>
    <w:rsid w:val="00B3555D"/>
    <w:rsid w:val="00B36567"/>
    <w:rsid w:val="00B55A13"/>
    <w:rsid w:val="00B660B8"/>
    <w:rsid w:val="00B72C85"/>
    <w:rsid w:val="00BC18DA"/>
    <w:rsid w:val="00BC4CA8"/>
    <w:rsid w:val="00CD6F56"/>
    <w:rsid w:val="00D4204B"/>
    <w:rsid w:val="00D62488"/>
    <w:rsid w:val="00D95A6B"/>
    <w:rsid w:val="00E013EF"/>
    <w:rsid w:val="00E45B14"/>
    <w:rsid w:val="00E87756"/>
    <w:rsid w:val="00E95E2C"/>
    <w:rsid w:val="00EB0454"/>
    <w:rsid w:val="00EB55DA"/>
    <w:rsid w:val="00F06E42"/>
    <w:rsid w:val="00F34561"/>
    <w:rsid w:val="00F50294"/>
    <w:rsid w:val="00F67F5D"/>
    <w:rsid w:val="00F73737"/>
    <w:rsid w:val="00F82BF9"/>
    <w:rsid w:val="00F928CE"/>
    <w:rsid w:val="00FE5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64781B"/>
  <w15:chartTrackingRefBased/>
  <w15:docId w15:val="{7D0DC82F-EC0D-4E63-A6C9-901A504C02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B55D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06F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ccent">
    <w:name w:val="accent"/>
    <w:basedOn w:val="DefaultParagraphFont"/>
    <w:rsid w:val="003F7282"/>
  </w:style>
  <w:style w:type="character" w:customStyle="1" w:styleId="Heading1Char">
    <w:name w:val="Heading 1 Char"/>
    <w:basedOn w:val="DefaultParagraphFont"/>
    <w:link w:val="Heading1"/>
    <w:uiPriority w:val="9"/>
    <w:rsid w:val="00EB55D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3C74F9-681F-49AC-A4AD-C81EDC5818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2</Pages>
  <Words>225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9</cp:revision>
  <dcterms:created xsi:type="dcterms:W3CDTF">2018-11-02T08:11:00Z</dcterms:created>
  <dcterms:modified xsi:type="dcterms:W3CDTF">2020-10-10T12:41:00Z</dcterms:modified>
</cp:coreProperties>
</file>